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21C5" w:rsidP="00E43EEC" w:rsidRDefault="00CA21C5" w14:paraId="440FA21D" w14:textId="77777777">
      <w:pPr>
        <w:pStyle w:val="Default"/>
        <w:spacing w:line="480" w:lineRule="auto"/>
        <w:rPr>
          <w:b/>
          <w:bCs/>
          <w:szCs w:val="23"/>
        </w:rPr>
      </w:pPr>
      <w:bookmarkStart w:name="_GoBack" w:id="0"/>
      <w:bookmarkEnd w:id="0"/>
      <w:r>
        <w:rPr>
          <w:b/>
          <w:bCs/>
          <w:szCs w:val="23"/>
        </w:rPr>
        <w:t xml:space="preserve">Office of Personnel Management </w:t>
      </w:r>
      <w:r w:rsidRPr="00CA21C5">
        <w:rPr>
          <w:b/>
          <w:bCs/>
          <w:szCs w:val="23"/>
        </w:rPr>
        <w:t xml:space="preserve"> </w:t>
      </w:r>
    </w:p>
    <w:p w:rsidRPr="00CA21C5" w:rsidR="00CA21C5" w:rsidP="00E43EEC" w:rsidRDefault="00CA21C5" w14:paraId="26CB0FD3" w14:textId="77777777">
      <w:pPr>
        <w:pStyle w:val="Default"/>
        <w:spacing w:line="480" w:lineRule="auto"/>
        <w:rPr>
          <w:szCs w:val="23"/>
        </w:rPr>
      </w:pPr>
    </w:p>
    <w:p w:rsidRPr="00CA21C5" w:rsidR="00CA21C5" w:rsidP="00E43EEC" w:rsidRDefault="00CA21C5" w14:paraId="572ACA99" w14:textId="77777777">
      <w:pPr>
        <w:pStyle w:val="Default"/>
        <w:spacing w:line="480" w:lineRule="auto"/>
        <w:rPr>
          <w:szCs w:val="23"/>
        </w:rPr>
      </w:pPr>
      <w:r w:rsidRPr="00CA21C5">
        <w:rPr>
          <w:b/>
          <w:bCs/>
          <w:szCs w:val="23"/>
        </w:rPr>
        <w:t xml:space="preserve">Privacy Act of 1974; System of Records </w:t>
      </w:r>
    </w:p>
    <w:p w:rsidR="00CA21C5" w:rsidP="00E43EEC" w:rsidRDefault="00CA21C5" w14:paraId="1FAB2B39" w14:textId="77777777">
      <w:pPr>
        <w:pStyle w:val="Default"/>
        <w:spacing w:line="480" w:lineRule="auto"/>
        <w:rPr>
          <w:b/>
          <w:bCs/>
          <w:szCs w:val="23"/>
        </w:rPr>
      </w:pPr>
    </w:p>
    <w:p w:rsidR="00CA21C5" w:rsidP="00E43EEC" w:rsidRDefault="00CA21C5" w14:paraId="04A5E2CE" w14:textId="77777777">
      <w:pPr>
        <w:pStyle w:val="Default"/>
        <w:spacing w:line="480" w:lineRule="auto"/>
        <w:rPr>
          <w:szCs w:val="23"/>
        </w:rPr>
      </w:pPr>
      <w:r w:rsidRPr="00CA21C5">
        <w:rPr>
          <w:b/>
          <w:bCs/>
          <w:szCs w:val="23"/>
        </w:rPr>
        <w:t>AGENCY:</w:t>
      </w:r>
      <w:r w:rsidR="00DA2CE6">
        <w:rPr>
          <w:b/>
          <w:bCs/>
          <w:szCs w:val="23"/>
        </w:rPr>
        <w:t xml:space="preserve">  </w:t>
      </w:r>
      <w:r w:rsidRPr="00E93C98" w:rsidR="006654AE">
        <w:rPr>
          <w:bCs/>
          <w:szCs w:val="23"/>
        </w:rPr>
        <w:t xml:space="preserve">U.S. </w:t>
      </w:r>
      <w:r w:rsidRPr="00E93C98">
        <w:rPr>
          <w:szCs w:val="23"/>
        </w:rPr>
        <w:t>Office</w:t>
      </w:r>
      <w:r>
        <w:rPr>
          <w:szCs w:val="23"/>
        </w:rPr>
        <w:t xml:space="preserve"> of Personnel Management, Merit Systems Accountability and Compliance, Office of the Combined Federal Campaign</w:t>
      </w:r>
    </w:p>
    <w:p w:rsidRPr="00CA21C5" w:rsidR="00CA21C5" w:rsidP="00E43EEC" w:rsidRDefault="00CA21C5" w14:paraId="6AFABC0B" w14:textId="77777777">
      <w:pPr>
        <w:pStyle w:val="Default"/>
        <w:spacing w:line="480" w:lineRule="auto"/>
        <w:rPr>
          <w:szCs w:val="23"/>
        </w:rPr>
      </w:pPr>
      <w:r w:rsidRPr="00CA21C5">
        <w:rPr>
          <w:szCs w:val="23"/>
        </w:rPr>
        <w:t xml:space="preserve"> </w:t>
      </w:r>
    </w:p>
    <w:p w:rsidR="00CA21C5" w:rsidP="00E43EEC" w:rsidRDefault="00DA2CE6" w14:paraId="300CEF94" w14:textId="77777777">
      <w:pPr>
        <w:pStyle w:val="Default"/>
        <w:spacing w:line="480" w:lineRule="auto"/>
        <w:rPr>
          <w:szCs w:val="23"/>
        </w:rPr>
      </w:pPr>
      <w:r>
        <w:rPr>
          <w:b/>
          <w:bCs/>
          <w:szCs w:val="23"/>
        </w:rPr>
        <w:t xml:space="preserve">ACTION:  </w:t>
      </w:r>
      <w:r w:rsidRPr="00CA21C5" w:rsidR="00CA21C5">
        <w:rPr>
          <w:szCs w:val="23"/>
        </w:rPr>
        <w:t>Notice of a New</w:t>
      </w:r>
      <w:r w:rsidR="00CA21C5">
        <w:rPr>
          <w:szCs w:val="23"/>
        </w:rPr>
        <w:t xml:space="preserve"> </w:t>
      </w:r>
      <w:r w:rsidRPr="00CA21C5" w:rsidR="00CA21C5">
        <w:rPr>
          <w:szCs w:val="23"/>
        </w:rPr>
        <w:t xml:space="preserve">System of Records </w:t>
      </w:r>
    </w:p>
    <w:p w:rsidRPr="00CA21C5" w:rsidR="00CA21C5" w:rsidP="00E43EEC" w:rsidRDefault="00CA21C5" w14:paraId="7B4FC4B9" w14:textId="77777777">
      <w:pPr>
        <w:pStyle w:val="Default"/>
        <w:spacing w:line="480" w:lineRule="auto"/>
        <w:rPr>
          <w:szCs w:val="23"/>
        </w:rPr>
      </w:pPr>
    </w:p>
    <w:p w:rsidR="00E43EEC" w:rsidP="00E43EEC" w:rsidRDefault="00CA21C5" w14:paraId="3E3AE3BE" w14:textId="77777777">
      <w:pPr>
        <w:spacing w:line="480" w:lineRule="auto"/>
        <w:rPr>
          <w:bCs/>
          <w:szCs w:val="23"/>
        </w:rPr>
      </w:pPr>
      <w:r w:rsidRPr="00CA21C5">
        <w:rPr>
          <w:b/>
          <w:bCs/>
          <w:szCs w:val="23"/>
        </w:rPr>
        <w:t>SUMMARY:</w:t>
      </w:r>
      <w:r w:rsidR="00DA2CE6">
        <w:rPr>
          <w:b/>
          <w:bCs/>
          <w:szCs w:val="23"/>
        </w:rPr>
        <w:t xml:space="preserve"> </w:t>
      </w:r>
      <w:r w:rsidRPr="00CA21C5">
        <w:rPr>
          <w:b/>
          <w:bCs/>
          <w:szCs w:val="23"/>
        </w:rPr>
        <w:t xml:space="preserve"> </w:t>
      </w:r>
      <w:r w:rsidR="00E93C98">
        <w:rPr>
          <w:bCs/>
          <w:szCs w:val="23"/>
        </w:rPr>
        <w:t xml:space="preserve">In accordance with </w:t>
      </w:r>
      <w:r w:rsidRPr="00DA2CE6" w:rsidR="003817EA">
        <w:rPr>
          <w:bCs/>
          <w:szCs w:val="23"/>
        </w:rPr>
        <w:t xml:space="preserve">the Privacy Act of 1974, </w:t>
      </w:r>
      <w:r w:rsidR="00E93C98">
        <w:rPr>
          <w:bCs/>
          <w:szCs w:val="23"/>
        </w:rPr>
        <w:t>the Office of Personnel Management</w:t>
      </w:r>
      <w:r w:rsidRPr="00DA2CE6" w:rsidR="003817EA">
        <w:rPr>
          <w:bCs/>
          <w:szCs w:val="23"/>
        </w:rPr>
        <w:t xml:space="preserve"> proposes to establish a new </w:t>
      </w:r>
      <w:r w:rsidR="00E93C98">
        <w:rPr>
          <w:bCs/>
          <w:szCs w:val="23"/>
        </w:rPr>
        <w:t xml:space="preserve">OPM </w:t>
      </w:r>
      <w:r w:rsidRPr="00DA2CE6" w:rsidR="003817EA">
        <w:rPr>
          <w:bCs/>
          <w:szCs w:val="23"/>
        </w:rPr>
        <w:t>system of records</w:t>
      </w:r>
      <w:r w:rsidR="00E93C98">
        <w:rPr>
          <w:bCs/>
          <w:szCs w:val="23"/>
        </w:rPr>
        <w:t xml:space="preserve"> titled “</w:t>
      </w:r>
      <w:r w:rsidR="00F3680B">
        <w:rPr>
          <w:bCs/>
          <w:szCs w:val="23"/>
        </w:rPr>
        <w:t>OPM/</w:t>
      </w:r>
      <w:r w:rsidR="00B21900">
        <w:rPr>
          <w:bCs/>
          <w:szCs w:val="23"/>
        </w:rPr>
        <w:t>Central</w:t>
      </w:r>
      <w:r w:rsidR="00E93C98">
        <w:rPr>
          <w:bCs/>
          <w:szCs w:val="23"/>
        </w:rPr>
        <w:t xml:space="preserve">-20 </w:t>
      </w:r>
      <w:r w:rsidRPr="00DA2CE6" w:rsidR="003817EA">
        <w:rPr>
          <w:bCs/>
          <w:szCs w:val="23"/>
        </w:rPr>
        <w:t>National CFC System</w:t>
      </w:r>
      <w:r w:rsidR="00E93C98">
        <w:rPr>
          <w:bCs/>
          <w:szCs w:val="23"/>
        </w:rPr>
        <w:t xml:space="preserve"> of Records.” </w:t>
      </w:r>
      <w:r w:rsidRPr="00DA2CE6" w:rsidR="003817EA">
        <w:rPr>
          <w:bCs/>
          <w:szCs w:val="23"/>
        </w:rPr>
        <w:t xml:space="preserve"> </w:t>
      </w:r>
      <w:r w:rsidR="00290243">
        <w:rPr>
          <w:bCs/>
          <w:szCs w:val="23"/>
        </w:rPr>
        <w:t>This system of records contains information that OPM</w:t>
      </w:r>
      <w:r w:rsidR="00724770">
        <w:rPr>
          <w:bCs/>
          <w:szCs w:val="23"/>
        </w:rPr>
        <w:t xml:space="preserve"> </w:t>
      </w:r>
      <w:r w:rsidR="00290243">
        <w:rPr>
          <w:bCs/>
          <w:szCs w:val="23"/>
        </w:rPr>
        <w:t xml:space="preserve">collects and maintains about individuals who make charitable contributions to </w:t>
      </w:r>
      <w:r w:rsidR="00724770">
        <w:rPr>
          <w:bCs/>
          <w:szCs w:val="23"/>
        </w:rPr>
        <w:t>eligible non-profit organizations</w:t>
      </w:r>
      <w:r w:rsidR="00D029CC">
        <w:rPr>
          <w:bCs/>
          <w:szCs w:val="23"/>
        </w:rPr>
        <w:t xml:space="preserve"> through the Combined Federal Campaign</w:t>
      </w:r>
      <w:r w:rsidR="000A6377">
        <w:rPr>
          <w:bCs/>
          <w:szCs w:val="23"/>
        </w:rPr>
        <w:t xml:space="preserve"> (CFC).</w:t>
      </w:r>
      <w:r w:rsidR="00132C49">
        <w:rPr>
          <w:bCs/>
          <w:szCs w:val="23"/>
        </w:rPr>
        <w:t xml:space="preserve">  This newly established system of records will be included in the Office of Personnel Management’s inventory of record systems.  </w:t>
      </w:r>
    </w:p>
    <w:p w:rsidR="00132C49" w:rsidP="00E43EEC" w:rsidRDefault="00132C49" w14:paraId="743FD7A5" w14:textId="77777777">
      <w:pPr>
        <w:spacing w:line="480" w:lineRule="auto"/>
      </w:pPr>
    </w:p>
    <w:p w:rsidR="0077601F" w:rsidP="0077601F" w:rsidRDefault="00CA21C5" w14:paraId="5040DD29" w14:textId="77777777">
      <w:pPr>
        <w:spacing w:line="480" w:lineRule="auto"/>
      </w:pPr>
      <w:r w:rsidRPr="00CA21C5">
        <w:rPr>
          <w:b/>
          <w:bCs/>
          <w:szCs w:val="23"/>
        </w:rPr>
        <w:t xml:space="preserve">DATES: </w:t>
      </w:r>
      <w:r w:rsidR="00132C49">
        <w:rPr>
          <w:b/>
          <w:bCs/>
          <w:szCs w:val="23"/>
        </w:rPr>
        <w:t xml:space="preserve"> </w:t>
      </w:r>
      <w:r w:rsidRPr="00290243" w:rsidR="006C0C8A">
        <w:rPr>
          <w:bCs/>
          <w:szCs w:val="23"/>
        </w:rPr>
        <w:t xml:space="preserve">Please submit comments </w:t>
      </w:r>
      <w:r w:rsidR="00F40DB1">
        <w:rPr>
          <w:bCs/>
          <w:szCs w:val="23"/>
        </w:rPr>
        <w:t xml:space="preserve">on or before </w:t>
      </w:r>
      <w:r w:rsidRPr="00290243" w:rsidR="006C0C8A">
        <w:rPr>
          <w:b/>
          <w:bCs/>
          <w:szCs w:val="23"/>
        </w:rPr>
        <w:t>[insert date 30 days after date of publications in the FEDERAL REGISTER]</w:t>
      </w:r>
      <w:r w:rsidRPr="00290243" w:rsidR="006C0C8A">
        <w:rPr>
          <w:bCs/>
          <w:szCs w:val="23"/>
        </w:rPr>
        <w:t xml:space="preserve">. </w:t>
      </w:r>
      <w:r w:rsidR="0077601F">
        <w:rPr>
          <w:rFonts w:cs="Courier New"/>
        </w:rPr>
        <w:t xml:space="preserve">This </w:t>
      </w:r>
      <w:r w:rsidR="00530EF5">
        <w:rPr>
          <w:rFonts w:cs="Courier New"/>
        </w:rPr>
        <w:t>new system</w:t>
      </w:r>
      <w:r w:rsidR="0077601F">
        <w:rPr>
          <w:rFonts w:cs="Courier New"/>
        </w:rPr>
        <w:t xml:space="preserve"> </w:t>
      </w:r>
      <w:r w:rsidR="002E45C6">
        <w:rPr>
          <w:rFonts w:cs="Courier New"/>
        </w:rPr>
        <w:t xml:space="preserve">is </w:t>
      </w:r>
      <w:r w:rsidR="0077601F">
        <w:rPr>
          <w:rFonts w:cs="Courier New"/>
        </w:rPr>
        <w:t>effective</w:t>
      </w:r>
      <w:r w:rsidR="002E45C6">
        <w:rPr>
          <w:rFonts w:cs="Courier New"/>
        </w:rPr>
        <w:t xml:space="preserve"> upon publication in today’s </w:t>
      </w:r>
      <w:r w:rsidR="002E45C6">
        <w:rPr>
          <w:rFonts w:cs="Courier New"/>
          <w:b/>
        </w:rPr>
        <w:t xml:space="preserve">Federal Register, </w:t>
      </w:r>
      <w:r w:rsidR="002E45C6">
        <w:rPr>
          <w:rFonts w:cs="Courier New"/>
        </w:rPr>
        <w:t xml:space="preserve">with the exception of the </w:t>
      </w:r>
      <w:r w:rsidR="00132C49">
        <w:rPr>
          <w:bCs/>
        </w:rPr>
        <w:t>routine uses</w:t>
      </w:r>
      <w:r w:rsidR="002E45C6">
        <w:rPr>
          <w:bCs/>
        </w:rPr>
        <w:t xml:space="preserve">, </w:t>
      </w:r>
      <w:r w:rsidR="00132C49">
        <w:rPr>
          <w:bCs/>
        </w:rPr>
        <w:t xml:space="preserve">which </w:t>
      </w:r>
      <w:r w:rsidR="002E45C6">
        <w:rPr>
          <w:bCs/>
        </w:rPr>
        <w:t>are</w:t>
      </w:r>
      <w:r w:rsidR="00132C49">
        <w:rPr>
          <w:bCs/>
        </w:rPr>
        <w:t xml:space="preserve"> effective </w:t>
      </w:r>
      <w:r w:rsidRPr="00132C49" w:rsidR="00132C49">
        <w:rPr>
          <w:b/>
          <w:bCs/>
        </w:rPr>
        <w:t xml:space="preserve">[insert date </w:t>
      </w:r>
      <w:r w:rsidRPr="00132C49" w:rsidR="00F40DB1">
        <w:rPr>
          <w:b/>
          <w:bCs/>
        </w:rPr>
        <w:t>35</w:t>
      </w:r>
      <w:r w:rsidRPr="00761BD8" w:rsidR="00F40DB1">
        <w:rPr>
          <w:b/>
          <w:bCs/>
        </w:rPr>
        <w:t xml:space="preserve"> </w:t>
      </w:r>
      <w:r w:rsidRPr="00761BD8" w:rsidR="0077601F">
        <w:rPr>
          <w:b/>
          <w:bCs/>
        </w:rPr>
        <w:t>days after date of publication in the FEDERAL REGISTER]</w:t>
      </w:r>
      <w:r w:rsidR="0077601F">
        <w:rPr>
          <w:rFonts w:cs="Courier New"/>
        </w:rPr>
        <w:t>.</w:t>
      </w:r>
      <w:r w:rsidR="006C0C8A">
        <w:rPr>
          <w:rFonts w:cs="Courier New"/>
        </w:rPr>
        <w:t xml:space="preserve"> </w:t>
      </w:r>
    </w:p>
    <w:p w:rsidRPr="00CA21C5" w:rsidR="00CA21C5" w:rsidP="0077601F" w:rsidRDefault="00CA21C5" w14:paraId="6371506C" w14:textId="77777777">
      <w:pPr>
        <w:pStyle w:val="Default"/>
        <w:spacing w:line="480" w:lineRule="auto"/>
        <w:rPr>
          <w:szCs w:val="23"/>
        </w:rPr>
      </w:pPr>
    </w:p>
    <w:p w:rsidR="002E45C6" w:rsidP="0077601F" w:rsidRDefault="00CA21C5" w14:paraId="0D2739F8" w14:textId="77777777">
      <w:pPr>
        <w:spacing w:line="480" w:lineRule="auto"/>
        <w:rPr>
          <w:bCs/>
          <w:szCs w:val="23"/>
        </w:rPr>
      </w:pPr>
      <w:r w:rsidRPr="00CA21C5">
        <w:rPr>
          <w:b/>
          <w:bCs/>
          <w:szCs w:val="23"/>
        </w:rPr>
        <w:t xml:space="preserve">ADDRESSES: </w:t>
      </w:r>
      <w:r w:rsidR="00132C49">
        <w:rPr>
          <w:b/>
          <w:bCs/>
          <w:szCs w:val="23"/>
        </w:rPr>
        <w:t xml:space="preserve"> </w:t>
      </w:r>
      <w:r w:rsidR="00132C49">
        <w:rPr>
          <w:bCs/>
          <w:szCs w:val="23"/>
        </w:rPr>
        <w:t>Y</w:t>
      </w:r>
      <w:r w:rsidR="00A94EAD">
        <w:rPr>
          <w:bCs/>
          <w:szCs w:val="23"/>
        </w:rPr>
        <w:t>ou may submit written comments</w:t>
      </w:r>
      <w:r w:rsidR="00132C49">
        <w:rPr>
          <w:bCs/>
          <w:szCs w:val="23"/>
        </w:rPr>
        <w:t xml:space="preserve"> by one of the following methods:</w:t>
      </w:r>
      <w:r w:rsidR="002E45C6">
        <w:rPr>
          <w:bCs/>
          <w:szCs w:val="23"/>
        </w:rPr>
        <w:t xml:space="preserve">  </w:t>
      </w:r>
    </w:p>
    <w:p w:rsidRPr="002E45C6" w:rsidR="002E45C6" w:rsidP="002E45C6" w:rsidRDefault="002E45C6" w14:paraId="34E7A6CD" w14:textId="77777777">
      <w:pPr>
        <w:pStyle w:val="ListParagraph"/>
        <w:numPr>
          <w:ilvl w:val="0"/>
          <w:numId w:val="13"/>
        </w:numPr>
        <w:spacing w:line="480" w:lineRule="auto"/>
        <w:rPr>
          <w:szCs w:val="23"/>
        </w:rPr>
      </w:pPr>
      <w:r w:rsidRPr="002E45C6">
        <w:rPr>
          <w:i/>
        </w:rPr>
        <w:lastRenderedPageBreak/>
        <w:t>Mail</w:t>
      </w:r>
      <w:r>
        <w:t>:</w:t>
      </w:r>
      <w:r w:rsidRPr="002E45C6">
        <w:t xml:space="preserve"> </w:t>
      </w:r>
      <w:r w:rsidR="006766E9">
        <w:t xml:space="preserve">Keith Willingham, </w:t>
      </w:r>
      <w:r w:rsidRPr="00344B53" w:rsidR="0077601F">
        <w:t>Director, Office of CFC</w:t>
      </w:r>
      <w:r w:rsidR="00025B7F">
        <w:t xml:space="preserve">, </w:t>
      </w:r>
      <w:r>
        <w:t xml:space="preserve">Office of Personnel Management, </w:t>
      </w:r>
      <w:r w:rsidRPr="00344B53" w:rsidR="0077601F">
        <w:t xml:space="preserve">1900 E Street, NW, </w:t>
      </w:r>
      <w:r w:rsidR="00025B7F">
        <w:t xml:space="preserve">Suite </w:t>
      </w:r>
      <w:r w:rsidR="0077601F">
        <w:t>6484</w:t>
      </w:r>
      <w:r w:rsidRPr="00344B53" w:rsidR="0077601F">
        <w:t>, Washington, DC 20415</w:t>
      </w:r>
      <w:r>
        <w:t>.</w:t>
      </w:r>
    </w:p>
    <w:p w:rsidRPr="002E45C6" w:rsidR="009079D5" w:rsidP="002E45C6" w:rsidRDefault="002E45C6" w14:paraId="35F6D9CB" w14:textId="77777777">
      <w:pPr>
        <w:pStyle w:val="ListParagraph"/>
        <w:numPr>
          <w:ilvl w:val="0"/>
          <w:numId w:val="13"/>
        </w:numPr>
        <w:spacing w:line="480" w:lineRule="auto"/>
        <w:rPr>
          <w:szCs w:val="23"/>
        </w:rPr>
      </w:pPr>
      <w:r>
        <w:rPr>
          <w:i/>
        </w:rPr>
        <w:t>E-mail</w:t>
      </w:r>
      <w:r>
        <w:t xml:space="preserve">: </w:t>
      </w:r>
      <w:r w:rsidR="0077601F">
        <w:t xml:space="preserve"> </w:t>
      </w:r>
      <w:hyperlink w:history="1" r:id="rId6">
        <w:r w:rsidRPr="002E45C6" w:rsidR="009079D5">
          <w:rPr>
            <w:rStyle w:val="Hyperlink"/>
            <w:szCs w:val="23"/>
          </w:rPr>
          <w:t>cfc@opm.gov</w:t>
        </w:r>
      </w:hyperlink>
      <w:r w:rsidRPr="002E45C6" w:rsidR="009079D5">
        <w:rPr>
          <w:szCs w:val="23"/>
        </w:rPr>
        <w:t xml:space="preserve">.  </w:t>
      </w:r>
    </w:p>
    <w:p w:rsidR="009079D5" w:rsidP="0077601F" w:rsidRDefault="009079D5" w14:paraId="5A0E19FC" w14:textId="77777777">
      <w:pPr>
        <w:pStyle w:val="Default"/>
        <w:spacing w:line="480" w:lineRule="auto"/>
        <w:rPr>
          <w:szCs w:val="23"/>
        </w:rPr>
      </w:pPr>
    </w:p>
    <w:p w:rsidR="009079D5" w:rsidP="0077601F" w:rsidRDefault="00CA21C5" w14:paraId="6A07BF32" w14:textId="77777777">
      <w:pPr>
        <w:pStyle w:val="Default"/>
        <w:spacing w:line="480" w:lineRule="auto"/>
      </w:pPr>
      <w:r w:rsidRPr="00CA21C5">
        <w:rPr>
          <w:b/>
          <w:bCs/>
          <w:szCs w:val="23"/>
        </w:rPr>
        <w:t>FOR FURTHER INFORMATION</w:t>
      </w:r>
      <w:r w:rsidR="009079D5">
        <w:rPr>
          <w:b/>
          <w:bCs/>
          <w:szCs w:val="23"/>
        </w:rPr>
        <w:t>,</w:t>
      </w:r>
      <w:r w:rsidRPr="00CA21C5">
        <w:rPr>
          <w:b/>
          <w:bCs/>
          <w:szCs w:val="23"/>
        </w:rPr>
        <w:t xml:space="preserve"> CONTACT: </w:t>
      </w:r>
      <w:r w:rsidRPr="00E93C98" w:rsidR="00E93C98">
        <w:rPr>
          <w:bCs/>
          <w:szCs w:val="23"/>
        </w:rPr>
        <w:t>For general questions</w:t>
      </w:r>
      <w:r w:rsidR="00F40DB1">
        <w:rPr>
          <w:bCs/>
          <w:szCs w:val="23"/>
        </w:rPr>
        <w:t xml:space="preserve">, please contact: </w:t>
      </w:r>
      <w:r w:rsidR="006766E9">
        <w:t xml:space="preserve">Keith Willingham, </w:t>
      </w:r>
      <w:r w:rsidR="00F40DB1">
        <w:t>202-606-2564, Director, Office of the Combined Federal Campaign, Office</w:t>
      </w:r>
      <w:r w:rsidR="000A6377">
        <w:t xml:space="preserve"> </w:t>
      </w:r>
      <w:r w:rsidR="00F40DB1">
        <w:t>of Personnel Management</w:t>
      </w:r>
      <w:r w:rsidRPr="00344B53" w:rsidR="0077601F">
        <w:t>.</w:t>
      </w:r>
      <w:r w:rsidR="00F40DB1">
        <w:t xml:space="preserve">  For privacy questions, please contact:  Kellie Cosgrove Riley, 202-606-</w:t>
      </w:r>
      <w:r w:rsidR="002E45C6">
        <w:t>2308</w:t>
      </w:r>
      <w:r w:rsidR="00F40DB1">
        <w:t>, Chief Privacy Officer, Office of Personnel Management.</w:t>
      </w:r>
    </w:p>
    <w:p w:rsidR="0077601F" w:rsidP="0077601F" w:rsidRDefault="0077601F" w14:paraId="463EDB86" w14:textId="77777777">
      <w:pPr>
        <w:pStyle w:val="Default"/>
        <w:spacing w:line="480" w:lineRule="auto"/>
        <w:rPr>
          <w:b/>
          <w:bCs/>
          <w:szCs w:val="23"/>
        </w:rPr>
      </w:pPr>
    </w:p>
    <w:p w:rsidR="00665895" w:rsidP="008C50AF" w:rsidRDefault="00CA21C5" w14:paraId="74786EE8" w14:textId="77777777">
      <w:pPr>
        <w:spacing w:line="480" w:lineRule="auto"/>
      </w:pPr>
      <w:r w:rsidRPr="00CA21C5">
        <w:rPr>
          <w:b/>
          <w:bCs/>
          <w:szCs w:val="23"/>
        </w:rPr>
        <w:t xml:space="preserve">SUPPLEMENTARY INFORMATION: </w:t>
      </w:r>
    </w:p>
    <w:p w:rsidR="009E6045" w:rsidP="009F3A27" w:rsidRDefault="004362E1" w14:paraId="4B43A235" w14:textId="77777777">
      <w:pPr>
        <w:spacing w:line="480" w:lineRule="auto"/>
        <w:ind w:firstLine="720"/>
      </w:pPr>
      <w:r>
        <w:rPr>
          <w:bCs/>
          <w:szCs w:val="23"/>
        </w:rPr>
        <w:t xml:space="preserve">In accordance with the </w:t>
      </w:r>
      <w:r w:rsidRPr="00BA13A0" w:rsidR="009E6045">
        <w:rPr>
          <w:bCs/>
          <w:szCs w:val="23"/>
        </w:rPr>
        <w:t xml:space="preserve">Privacy Act of 1974, </w:t>
      </w:r>
      <w:r>
        <w:rPr>
          <w:bCs/>
          <w:szCs w:val="23"/>
        </w:rPr>
        <w:t>5 U.S.C. 552a, the Office of Personnel Management</w:t>
      </w:r>
      <w:r w:rsidRPr="00BA13A0" w:rsidR="009E6045">
        <w:rPr>
          <w:bCs/>
          <w:szCs w:val="23"/>
        </w:rPr>
        <w:t xml:space="preserve"> proposes to establish a new system of records</w:t>
      </w:r>
      <w:r>
        <w:rPr>
          <w:bCs/>
          <w:szCs w:val="23"/>
        </w:rPr>
        <w:t xml:space="preserve"> titled “OPM-20 </w:t>
      </w:r>
      <w:r w:rsidRPr="00BA13A0" w:rsidR="009E6045">
        <w:rPr>
          <w:bCs/>
          <w:szCs w:val="23"/>
        </w:rPr>
        <w:t>National CFC System</w:t>
      </w:r>
      <w:r>
        <w:rPr>
          <w:bCs/>
          <w:szCs w:val="23"/>
        </w:rPr>
        <w:t>.”</w:t>
      </w:r>
      <w:r w:rsidR="00AA5D1A">
        <w:rPr>
          <w:bCs/>
          <w:szCs w:val="23"/>
        </w:rPr>
        <w:t xml:space="preserve">  This system of records is being established in </w:t>
      </w:r>
      <w:r w:rsidRPr="00BA13A0" w:rsidR="009E6045">
        <w:rPr>
          <w:bCs/>
          <w:szCs w:val="23"/>
        </w:rPr>
        <w:t xml:space="preserve">order to facilitate the </w:t>
      </w:r>
      <w:r w:rsidR="00AA5D1A">
        <w:rPr>
          <w:bCs/>
          <w:szCs w:val="23"/>
        </w:rPr>
        <w:t xml:space="preserve">Combined Federal Campaign’s </w:t>
      </w:r>
      <w:r w:rsidRPr="00BA13A0" w:rsidR="009E6045">
        <w:rPr>
          <w:bCs/>
          <w:szCs w:val="23"/>
        </w:rPr>
        <w:t xml:space="preserve">transition from a largely paper-based, </w:t>
      </w:r>
      <w:r w:rsidRPr="003817EA" w:rsidR="009E6045">
        <w:t xml:space="preserve">decentralized </w:t>
      </w:r>
      <w:r w:rsidRPr="003B6C39" w:rsidR="009E6045">
        <w:t>collection of donations to a</w:t>
      </w:r>
      <w:r w:rsidRPr="00F9232D" w:rsidR="009E6045">
        <w:t xml:space="preserve"> centralized, national </w:t>
      </w:r>
      <w:r w:rsidRPr="002E19C2" w:rsidR="009E6045">
        <w:t>electronic collection</w:t>
      </w:r>
      <w:r w:rsidRPr="00344B53" w:rsidR="009E6045">
        <w:t>.</w:t>
      </w:r>
      <w:r w:rsidR="009E6045">
        <w:t xml:space="preserve"> </w:t>
      </w:r>
      <w:r w:rsidR="00AA5D1A">
        <w:t xml:space="preserve">The system of records </w:t>
      </w:r>
      <w:r w:rsidR="00AA5D1A">
        <w:rPr>
          <w:bCs/>
          <w:szCs w:val="23"/>
        </w:rPr>
        <w:t>contains information that OPM, through its Central Campaign Administrator (CCA)</w:t>
      </w:r>
      <w:r w:rsidR="00F3680B">
        <w:rPr>
          <w:bCs/>
          <w:szCs w:val="23"/>
        </w:rPr>
        <w:t xml:space="preserve"> contractor(s),</w:t>
      </w:r>
      <w:r w:rsidR="00745138">
        <w:rPr>
          <w:bCs/>
          <w:szCs w:val="23"/>
        </w:rPr>
        <w:t xml:space="preserve"> </w:t>
      </w:r>
      <w:r w:rsidR="00AA5D1A">
        <w:rPr>
          <w:bCs/>
          <w:szCs w:val="23"/>
        </w:rPr>
        <w:t xml:space="preserve">collects, maintains, and uses </w:t>
      </w:r>
      <w:r w:rsidR="00745138">
        <w:rPr>
          <w:bCs/>
          <w:szCs w:val="23"/>
        </w:rPr>
        <w:t xml:space="preserve">regarding </w:t>
      </w:r>
      <w:r w:rsidR="00AA5D1A">
        <w:rPr>
          <w:bCs/>
          <w:szCs w:val="23"/>
        </w:rPr>
        <w:t xml:space="preserve">individuals who make charitable contributions to eligible non-profit organizations through the Combined Federal Campaign (CFC).  </w:t>
      </w:r>
    </w:p>
    <w:p w:rsidR="009E6045" w:rsidP="009F3A27" w:rsidRDefault="009E6045" w14:paraId="7CB2A2B1" w14:textId="77777777">
      <w:pPr>
        <w:spacing w:line="480" w:lineRule="auto"/>
        <w:ind w:firstLine="720"/>
      </w:pPr>
      <w:r w:rsidRPr="00344B53">
        <w:t>The CFC is the largest workplace giving campaign in the world</w:t>
      </w:r>
      <w:r>
        <w:t>.  Since its inception in 1961, Federal employees have pledged more than $8 billion to thousands of qualified local, national</w:t>
      </w:r>
      <w:r w:rsidR="00AA5D1A">
        <w:t>,</w:t>
      </w:r>
      <w:r>
        <w:t xml:space="preserve"> and international charities.  </w:t>
      </w:r>
      <w:r w:rsidR="002F5D9A">
        <w:t>Through 2016, t</w:t>
      </w:r>
      <w:r w:rsidRPr="00344B53" w:rsidR="002F5D9A">
        <w:t xml:space="preserve">he CFC </w:t>
      </w:r>
      <w:r w:rsidR="002F5D9A">
        <w:t xml:space="preserve">was </w:t>
      </w:r>
      <w:r w:rsidRPr="00344B53" w:rsidR="002F5D9A">
        <w:t xml:space="preserve">administered in over </w:t>
      </w:r>
      <w:r w:rsidR="002F5D9A">
        <w:t xml:space="preserve">120 </w:t>
      </w:r>
      <w:r w:rsidRPr="00344B53" w:rsidR="002F5D9A">
        <w:t xml:space="preserve">local areas across the country </w:t>
      </w:r>
      <w:r w:rsidR="002F5D9A">
        <w:t xml:space="preserve">and </w:t>
      </w:r>
      <w:r w:rsidRPr="00344B53" w:rsidR="002F5D9A">
        <w:t xml:space="preserve">overseas.  </w:t>
      </w:r>
      <w:r>
        <w:t xml:space="preserve">Charities applied </w:t>
      </w:r>
      <w:r w:rsidR="00A73B9B">
        <w:t xml:space="preserve">to participate, either as an independent charity or a member of a federation, </w:t>
      </w:r>
      <w:r>
        <w:t xml:space="preserve">by submitting an application to </w:t>
      </w:r>
      <w:r w:rsidR="00A73B9B">
        <w:t xml:space="preserve">either </w:t>
      </w:r>
      <w:r>
        <w:t>OPM or t</w:t>
      </w:r>
      <w:r w:rsidR="00A73B9B">
        <w:t xml:space="preserve">o one of the </w:t>
      </w:r>
      <w:r w:rsidR="00A73B9B">
        <w:lastRenderedPageBreak/>
        <w:t>local CFC offices</w:t>
      </w:r>
      <w:r>
        <w:t xml:space="preserve">.  </w:t>
      </w:r>
      <w:r w:rsidR="00A73B9B">
        <w:t>Similarly, Federal</w:t>
      </w:r>
      <w:r w:rsidR="00745138">
        <w:t>, Postal and military personnel</w:t>
      </w:r>
      <w:r w:rsidR="00A73B9B">
        <w:t xml:space="preserve"> donated through the CFC by </w:t>
      </w:r>
      <w:r w:rsidRPr="00344B53">
        <w:t>submitt</w:t>
      </w:r>
      <w:r w:rsidR="00A73B9B">
        <w:t xml:space="preserve">ing </w:t>
      </w:r>
      <w:r w:rsidRPr="00344B53">
        <w:t xml:space="preserve">a completed </w:t>
      </w:r>
      <w:r>
        <w:t xml:space="preserve">paper or electronic </w:t>
      </w:r>
      <w:r w:rsidRPr="00344B53">
        <w:t xml:space="preserve">pledge form to </w:t>
      </w:r>
      <w:r>
        <w:t xml:space="preserve">their payroll office and/or </w:t>
      </w:r>
      <w:r w:rsidR="00A73B9B">
        <w:t xml:space="preserve">the local administrator in their local CFC office.  </w:t>
      </w:r>
      <w:r>
        <w:t>T</w:t>
      </w:r>
      <w:r w:rsidRPr="00344B53">
        <w:t xml:space="preserve">he local administrators, known as Principal Combined Fund Organizations (PCFO), </w:t>
      </w:r>
      <w:r w:rsidR="00A73B9B">
        <w:t xml:space="preserve">collected and </w:t>
      </w:r>
      <w:r w:rsidRPr="00344B53">
        <w:t>maintain</w:t>
      </w:r>
      <w:r>
        <w:t>ed information</w:t>
      </w:r>
      <w:r w:rsidRPr="00344B53">
        <w:t xml:space="preserve"> </w:t>
      </w:r>
      <w:r w:rsidRPr="00344B53" w:rsidR="00A73B9B">
        <w:t>about the donor</w:t>
      </w:r>
      <w:r w:rsidR="00A73B9B">
        <w:t>s</w:t>
      </w:r>
      <w:r w:rsidRPr="00344B53" w:rsidR="00A73B9B">
        <w:t xml:space="preserve">, </w:t>
      </w:r>
      <w:r w:rsidR="00A73B9B">
        <w:t>their</w:t>
      </w:r>
      <w:r w:rsidRPr="00344B53" w:rsidR="00A73B9B">
        <w:t xml:space="preserve"> contribution</w:t>
      </w:r>
      <w:r w:rsidR="00A73B9B">
        <w:t>,</w:t>
      </w:r>
      <w:r w:rsidRPr="00344B53" w:rsidR="00A73B9B">
        <w:t xml:space="preserve"> and </w:t>
      </w:r>
      <w:r w:rsidR="00A73B9B">
        <w:t xml:space="preserve">their designated </w:t>
      </w:r>
      <w:r w:rsidRPr="00344B53" w:rsidR="00A73B9B">
        <w:t xml:space="preserve">charitable organizations </w:t>
      </w:r>
      <w:r w:rsidRPr="00344B53">
        <w:t>to process and account for donor contributions</w:t>
      </w:r>
      <w:r w:rsidR="00A73B9B">
        <w:t>.</w:t>
      </w:r>
      <w:r>
        <w:t xml:space="preserve">  The</w:t>
      </w:r>
      <w:r w:rsidRPr="00344B53">
        <w:t xml:space="preserve"> PCFO collect</w:t>
      </w:r>
      <w:r w:rsidR="00A73B9B">
        <w:t>ed</w:t>
      </w:r>
      <w:r w:rsidRPr="00344B53">
        <w:t xml:space="preserve"> cash</w:t>
      </w:r>
      <w:r>
        <w:t>, checks</w:t>
      </w:r>
      <w:r w:rsidR="00A73B9B">
        <w:t>,</w:t>
      </w:r>
      <w:r>
        <w:t xml:space="preserve"> or credit card </w:t>
      </w:r>
      <w:r w:rsidRPr="00344B53">
        <w:t xml:space="preserve">contributions directly from </w:t>
      </w:r>
      <w:r w:rsidR="00076F06">
        <w:t xml:space="preserve">the </w:t>
      </w:r>
      <w:r w:rsidRPr="00344B53">
        <w:t>donors</w:t>
      </w:r>
      <w:r>
        <w:t xml:space="preserve"> or </w:t>
      </w:r>
      <w:r w:rsidR="00A73B9B">
        <w:t xml:space="preserve">from the donors’ payroll offices </w:t>
      </w:r>
      <w:r w:rsidR="00076F06">
        <w:t xml:space="preserve">if the donors had chosen to make contributions via </w:t>
      </w:r>
      <w:r w:rsidRPr="00344B53">
        <w:t>payroll deduction</w:t>
      </w:r>
      <w:r w:rsidR="00076F06">
        <w:t xml:space="preserve">. </w:t>
      </w:r>
      <w:r>
        <w:t xml:space="preserve">The PCFO then made </w:t>
      </w:r>
      <w:r w:rsidRPr="00344B53">
        <w:t>payments directly to</w:t>
      </w:r>
      <w:r w:rsidR="00076F06">
        <w:t xml:space="preserve"> the individual </w:t>
      </w:r>
      <w:r w:rsidRPr="00344B53">
        <w:t xml:space="preserve">charities </w:t>
      </w:r>
      <w:r w:rsidR="00076F06">
        <w:t>or federations chosen by the donors.</w:t>
      </w:r>
      <w:r w:rsidRPr="00344B53">
        <w:t xml:space="preserve"> </w:t>
      </w:r>
    </w:p>
    <w:p w:rsidR="009E6045" w:rsidP="00237C56" w:rsidRDefault="00BD2F33" w14:paraId="6C185F87" w14:textId="77777777">
      <w:pPr>
        <w:pStyle w:val="Default"/>
        <w:spacing w:line="480" w:lineRule="auto"/>
        <w:ind w:firstLine="720"/>
      </w:pPr>
      <w:r>
        <w:t xml:space="preserve">Based on recommendations from </w:t>
      </w:r>
      <w:r w:rsidR="00884197">
        <w:t xml:space="preserve">a Federal Advisory Committee known as </w:t>
      </w:r>
      <w:r>
        <w:t xml:space="preserve">the </w:t>
      </w:r>
      <w:r w:rsidRPr="00EE7DBB">
        <w:rPr>
          <w:i/>
        </w:rPr>
        <w:t>CFC 50 Commission</w:t>
      </w:r>
      <w:r>
        <w:t xml:space="preserve"> es</w:t>
      </w:r>
      <w:r w:rsidR="00760CF2">
        <w:t xml:space="preserve">tablished in 2011 to study the CFC and determine how to streamline and improve the program, </w:t>
      </w:r>
      <w:r w:rsidRPr="0077601F" w:rsidR="00760CF2">
        <w:t xml:space="preserve">OPM </w:t>
      </w:r>
      <w:r w:rsidR="00760CF2">
        <w:t xml:space="preserve">is now </w:t>
      </w:r>
      <w:r w:rsidRPr="0077601F" w:rsidR="00760CF2">
        <w:t>centraliz</w:t>
      </w:r>
      <w:r w:rsidR="00760CF2">
        <w:t xml:space="preserve">ing </w:t>
      </w:r>
      <w:r w:rsidRPr="0077601F" w:rsidR="00760CF2">
        <w:t xml:space="preserve">two core components of the CFC: </w:t>
      </w:r>
      <w:r w:rsidR="00760CF2">
        <w:t xml:space="preserve">a) </w:t>
      </w:r>
      <w:r w:rsidRPr="0077601F" w:rsidR="00760CF2">
        <w:t xml:space="preserve">the applications </w:t>
      </w:r>
      <w:r w:rsidR="00884197">
        <w:t xml:space="preserve">submitted by </w:t>
      </w:r>
      <w:r w:rsidRPr="0077601F" w:rsidR="00760CF2">
        <w:t xml:space="preserve">charities </w:t>
      </w:r>
      <w:r w:rsidR="00760CF2">
        <w:t xml:space="preserve">and federations that want to participate in the CFC; and b) </w:t>
      </w:r>
      <w:r w:rsidRPr="0077601F" w:rsidR="00760CF2">
        <w:t xml:space="preserve">the </w:t>
      </w:r>
      <w:r w:rsidR="006711B9">
        <w:t xml:space="preserve">contributions </w:t>
      </w:r>
      <w:r w:rsidR="00760CF2">
        <w:t>from individuals who wish to support those charities.</w:t>
      </w:r>
      <w:r w:rsidRPr="0077601F" w:rsidR="00760CF2">
        <w:t xml:space="preserve"> </w:t>
      </w:r>
      <w:r w:rsidR="00760CF2">
        <w:t>Accordingly, t</w:t>
      </w:r>
      <w:r w:rsidRPr="0077601F" w:rsidR="00760CF2">
        <w:t xml:space="preserve">he CFC </w:t>
      </w:r>
      <w:r w:rsidR="00760CF2">
        <w:t xml:space="preserve">Online </w:t>
      </w:r>
      <w:r w:rsidRPr="0077601F" w:rsidR="00760CF2">
        <w:t xml:space="preserve">Application System </w:t>
      </w:r>
      <w:r w:rsidR="00760CF2">
        <w:t xml:space="preserve">(cfccharities.opm.gov) </w:t>
      </w:r>
      <w:r w:rsidRPr="0077601F" w:rsidR="00760CF2">
        <w:t xml:space="preserve">and the CFC </w:t>
      </w:r>
      <w:r w:rsidR="00760CF2">
        <w:t xml:space="preserve">Online Donation System (cfcgiving.opm.gov) will </w:t>
      </w:r>
      <w:r w:rsidRPr="0077601F" w:rsidR="00760CF2">
        <w:t xml:space="preserve">replace redundant </w:t>
      </w:r>
      <w:r w:rsidR="00760CF2">
        <w:t>the paper and electronic systems that were operated by the PCFOs.  Individuals will submit</w:t>
      </w:r>
      <w:r w:rsidR="009F3A27">
        <w:t xml:space="preserve"> their donation information either electronically through the CFC Online Donation System or by filling out a paper pledge form, which the CCA will then scan into the electronic system.  </w:t>
      </w:r>
      <w:r w:rsidR="009E6045">
        <w:t>In addition to</w:t>
      </w:r>
      <w:r w:rsidR="009F3A27">
        <w:t xml:space="preserve"> centralizing the CFC functions, OPM is also</w:t>
      </w:r>
      <w:r w:rsidR="009E6045">
        <w:t xml:space="preserve"> </w:t>
      </w:r>
      <w:r w:rsidR="009F3A27">
        <w:t xml:space="preserve">expanding the donor pool by allowing civilian </w:t>
      </w:r>
      <w:r w:rsidR="0095263C">
        <w:t xml:space="preserve">annuitants </w:t>
      </w:r>
      <w:r w:rsidR="009F3A27">
        <w:t xml:space="preserve">and military retirees </w:t>
      </w:r>
      <w:r w:rsidR="00AF6452">
        <w:t xml:space="preserve">to participate and by permitting Federal employees to pledge volunteer hours in addition to financial gifts. </w:t>
      </w:r>
    </w:p>
    <w:p w:rsidR="009079D5" w:rsidP="000C73BE" w:rsidRDefault="000C73BE" w14:paraId="7E15A85D" w14:textId="77777777">
      <w:pPr>
        <w:pStyle w:val="Default"/>
        <w:spacing w:line="480" w:lineRule="auto"/>
        <w:ind w:firstLine="720"/>
        <w:rPr>
          <w:bCs/>
          <w:szCs w:val="23"/>
        </w:rPr>
      </w:pPr>
      <w:r>
        <w:t>The records collected from the individual donors and the participating charities will now be maintained in one central location as the OPM</w:t>
      </w:r>
      <w:r w:rsidR="00F3680B">
        <w:t>/</w:t>
      </w:r>
      <w:r w:rsidR="000017A7">
        <w:t>Central</w:t>
      </w:r>
      <w:r>
        <w:t xml:space="preserve">-20 National CFC System.  </w:t>
      </w:r>
      <w:r w:rsidR="008C50AF">
        <w:rPr>
          <w:bCs/>
          <w:szCs w:val="23"/>
        </w:rPr>
        <w:t xml:space="preserve">This newly </w:t>
      </w:r>
      <w:r w:rsidR="008C50AF">
        <w:rPr>
          <w:bCs/>
          <w:szCs w:val="23"/>
        </w:rPr>
        <w:lastRenderedPageBreak/>
        <w:t xml:space="preserve">established system </w:t>
      </w:r>
      <w:r>
        <w:rPr>
          <w:bCs/>
          <w:szCs w:val="23"/>
        </w:rPr>
        <w:t xml:space="preserve">of records </w:t>
      </w:r>
      <w:r w:rsidR="008C50AF">
        <w:rPr>
          <w:bCs/>
          <w:szCs w:val="23"/>
        </w:rPr>
        <w:t>will be included in OPM’s inventory of records systems.  In accordance with 5 U.S.C. 552a(r), OPM has provided a report of this system of records to the Office of Management and Budget and to Congress.</w:t>
      </w:r>
    </w:p>
    <w:p w:rsidRPr="008C50AF" w:rsidR="008C50AF" w:rsidP="0077601F" w:rsidRDefault="008C50AF" w14:paraId="1FE8EE66" w14:textId="77777777">
      <w:pPr>
        <w:pStyle w:val="Default"/>
        <w:spacing w:line="480" w:lineRule="auto"/>
        <w:rPr>
          <w:bCs/>
          <w:szCs w:val="23"/>
        </w:rPr>
      </w:pPr>
    </w:p>
    <w:p w:rsidR="0077601F" w:rsidP="0077601F" w:rsidRDefault="00CA21C5" w14:paraId="460E8736" w14:textId="77777777">
      <w:pPr>
        <w:pStyle w:val="Default"/>
        <w:spacing w:line="480" w:lineRule="auto"/>
        <w:rPr>
          <w:b/>
          <w:bCs/>
          <w:szCs w:val="23"/>
        </w:rPr>
      </w:pPr>
      <w:r w:rsidRPr="00CA21C5">
        <w:rPr>
          <w:b/>
          <w:bCs/>
          <w:szCs w:val="23"/>
        </w:rPr>
        <w:t xml:space="preserve">SYSTEM NAME AND NUMBER: </w:t>
      </w:r>
      <w:r w:rsidR="0077601F">
        <w:rPr>
          <w:b/>
          <w:bCs/>
          <w:szCs w:val="23"/>
        </w:rPr>
        <w:t xml:space="preserve"> </w:t>
      </w:r>
      <w:r w:rsidR="00EF2C23">
        <w:rPr>
          <w:bCs/>
          <w:szCs w:val="23"/>
        </w:rPr>
        <w:t>Na</w:t>
      </w:r>
      <w:r w:rsidR="008938CE">
        <w:rPr>
          <w:bCs/>
          <w:szCs w:val="23"/>
        </w:rPr>
        <w:t>tional CFC System</w:t>
      </w:r>
      <w:r w:rsidR="008C50AF">
        <w:rPr>
          <w:bCs/>
          <w:szCs w:val="23"/>
        </w:rPr>
        <w:t>, OPM-20</w:t>
      </w:r>
    </w:p>
    <w:p w:rsidRPr="00CA21C5" w:rsidR="00CA21C5" w:rsidP="00025B7F" w:rsidRDefault="00CA21C5" w14:paraId="3665F963" w14:textId="77777777">
      <w:pPr>
        <w:pStyle w:val="Default"/>
        <w:spacing w:line="480" w:lineRule="auto"/>
        <w:rPr>
          <w:szCs w:val="23"/>
        </w:rPr>
      </w:pPr>
      <w:r w:rsidRPr="00CA21C5">
        <w:rPr>
          <w:szCs w:val="23"/>
        </w:rPr>
        <w:t xml:space="preserve"> </w:t>
      </w:r>
    </w:p>
    <w:p w:rsidRPr="00B57AF4" w:rsidR="002B1541" w:rsidP="002B1541" w:rsidRDefault="00CA21C5" w14:paraId="011D0B7B" w14:textId="77777777">
      <w:pPr>
        <w:pStyle w:val="Default"/>
        <w:spacing w:line="480" w:lineRule="auto"/>
        <w:rPr>
          <w:szCs w:val="23"/>
        </w:rPr>
      </w:pPr>
      <w:r w:rsidRPr="00CA21C5">
        <w:rPr>
          <w:b/>
          <w:bCs/>
          <w:szCs w:val="23"/>
        </w:rPr>
        <w:t xml:space="preserve">SECURITY CLASSIFICATION: </w:t>
      </w:r>
      <w:r w:rsidRPr="00B57AF4" w:rsidR="00B57AF4">
        <w:rPr>
          <w:bCs/>
          <w:szCs w:val="23"/>
        </w:rPr>
        <w:t>Unclassified</w:t>
      </w:r>
      <w:r w:rsidRPr="00B57AF4" w:rsidR="0077601F">
        <w:rPr>
          <w:szCs w:val="23"/>
        </w:rPr>
        <w:t xml:space="preserve">. </w:t>
      </w:r>
    </w:p>
    <w:p w:rsidR="002B1541" w:rsidP="002B1541" w:rsidRDefault="002B1541" w14:paraId="524E3038" w14:textId="77777777">
      <w:pPr>
        <w:pStyle w:val="Default"/>
        <w:spacing w:line="480" w:lineRule="auto"/>
        <w:rPr>
          <w:szCs w:val="23"/>
        </w:rPr>
      </w:pPr>
    </w:p>
    <w:p w:rsidR="00CA21C5" w:rsidP="002B1541" w:rsidRDefault="00CA21C5" w14:paraId="1C9CB993" w14:textId="77777777">
      <w:pPr>
        <w:pStyle w:val="Default"/>
        <w:spacing w:line="480" w:lineRule="auto"/>
        <w:rPr>
          <w:szCs w:val="23"/>
        </w:rPr>
      </w:pPr>
      <w:r w:rsidRPr="008A5E61">
        <w:rPr>
          <w:b/>
          <w:bCs/>
          <w:szCs w:val="23"/>
        </w:rPr>
        <w:t xml:space="preserve">SYSTEM LOCATION: </w:t>
      </w:r>
      <w:r w:rsidRPr="008A5E61" w:rsidR="00EC18AF">
        <w:rPr>
          <w:b/>
          <w:bCs/>
          <w:szCs w:val="23"/>
        </w:rPr>
        <w:t xml:space="preserve"> </w:t>
      </w:r>
      <w:r w:rsidRPr="008A5E61" w:rsidR="00E32552">
        <w:rPr>
          <w:bCs/>
          <w:szCs w:val="23"/>
        </w:rPr>
        <w:t xml:space="preserve">The Office of the Combined Federal Campaign, Office of Personnel Management, 1900 E Street, NW, Suite 6484, Washington, DC 20415, is responsible for this system of records. </w:t>
      </w:r>
      <w:r w:rsidRPr="008A5E61" w:rsidR="002D3F16">
        <w:rPr>
          <w:bCs/>
          <w:szCs w:val="23"/>
        </w:rPr>
        <w:t xml:space="preserve"> </w:t>
      </w:r>
      <w:r w:rsidRPr="008A5E61" w:rsidR="00002E2C">
        <w:rPr>
          <w:bCs/>
          <w:szCs w:val="23"/>
        </w:rPr>
        <w:t>By contract, CFC’s Central Campaign Administrator</w:t>
      </w:r>
      <w:r w:rsidR="00603DDB">
        <w:rPr>
          <w:bCs/>
          <w:szCs w:val="23"/>
        </w:rPr>
        <w:t>(s)</w:t>
      </w:r>
      <w:r w:rsidRPr="008A5E61" w:rsidR="00002E2C">
        <w:rPr>
          <w:bCs/>
          <w:szCs w:val="23"/>
        </w:rPr>
        <w:t xml:space="preserve">, through its subcontractors, maintains records </w:t>
      </w:r>
      <w:r w:rsidR="008A5E61">
        <w:rPr>
          <w:bCs/>
          <w:szCs w:val="23"/>
        </w:rPr>
        <w:t xml:space="preserve">in a government-approved cloud </w:t>
      </w:r>
      <w:r w:rsidRPr="008A5E61" w:rsidR="002D3F16">
        <w:rPr>
          <w:bCs/>
          <w:szCs w:val="23"/>
        </w:rPr>
        <w:t xml:space="preserve">server </w:t>
      </w:r>
      <w:r w:rsidR="005F3D0A">
        <w:rPr>
          <w:bCs/>
          <w:szCs w:val="23"/>
        </w:rPr>
        <w:t xml:space="preserve">accessed through </w:t>
      </w:r>
      <w:r w:rsidRPr="008A5E61" w:rsidR="002D3F16">
        <w:rPr>
          <w:bCs/>
          <w:szCs w:val="23"/>
        </w:rPr>
        <w:t xml:space="preserve">secure datacenters </w:t>
      </w:r>
      <w:r w:rsidRPr="008A5E61" w:rsidR="00002E2C">
        <w:rPr>
          <w:bCs/>
          <w:szCs w:val="23"/>
        </w:rPr>
        <w:t xml:space="preserve">in the continental United States.  </w:t>
      </w:r>
    </w:p>
    <w:p w:rsidR="006766E9" w:rsidP="00CA21C5" w:rsidRDefault="006766E9" w14:paraId="43880A8D" w14:textId="77777777">
      <w:pPr>
        <w:pStyle w:val="Default"/>
        <w:rPr>
          <w:szCs w:val="23"/>
        </w:rPr>
      </w:pPr>
    </w:p>
    <w:p w:rsidR="006766E9" w:rsidP="00CA21C5" w:rsidRDefault="006766E9" w14:paraId="5509AE5F" w14:textId="77777777">
      <w:pPr>
        <w:pStyle w:val="Default"/>
        <w:rPr>
          <w:b/>
          <w:bCs/>
          <w:szCs w:val="23"/>
        </w:rPr>
      </w:pPr>
    </w:p>
    <w:p w:rsidRPr="00CA21C5" w:rsidR="006766E9" w:rsidP="006766E9" w:rsidRDefault="00CA21C5" w14:paraId="6F73429C" w14:textId="77777777">
      <w:pPr>
        <w:pStyle w:val="Default"/>
        <w:spacing w:line="480" w:lineRule="auto"/>
        <w:rPr>
          <w:szCs w:val="23"/>
        </w:rPr>
      </w:pPr>
      <w:r w:rsidRPr="00CA21C5">
        <w:rPr>
          <w:b/>
          <w:bCs/>
          <w:szCs w:val="23"/>
        </w:rPr>
        <w:t xml:space="preserve">SYSTEM MANAGER(S): </w:t>
      </w:r>
      <w:r w:rsidR="006766E9">
        <w:rPr>
          <w:szCs w:val="23"/>
        </w:rPr>
        <w:t>Director, Office of the Combined Federal Campaign,</w:t>
      </w:r>
      <w:r w:rsidR="00462117">
        <w:rPr>
          <w:szCs w:val="23"/>
        </w:rPr>
        <w:t xml:space="preserve"> U.S. Office of Personnel Management,</w:t>
      </w:r>
      <w:r w:rsidR="006766E9">
        <w:rPr>
          <w:szCs w:val="23"/>
        </w:rPr>
        <w:t xml:space="preserve"> 1900 E. Street, NW, Suite 6484, Washington, DC 20415, Phone 202-606-2564 or </w:t>
      </w:r>
      <w:hyperlink w:history="1" r:id="rId7">
        <w:r w:rsidRPr="003E317E" w:rsidR="006766E9">
          <w:rPr>
            <w:rStyle w:val="Hyperlink"/>
            <w:szCs w:val="23"/>
          </w:rPr>
          <w:t>cfc@opm.gov</w:t>
        </w:r>
      </w:hyperlink>
      <w:r w:rsidR="006766E9">
        <w:rPr>
          <w:szCs w:val="23"/>
        </w:rPr>
        <w:t xml:space="preserve">. </w:t>
      </w:r>
    </w:p>
    <w:p w:rsidR="00025B7F" w:rsidP="006766E9" w:rsidRDefault="00025B7F" w14:paraId="33CF3B2E" w14:textId="77777777">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rPr>
          <w:b/>
          <w:bCs/>
          <w:szCs w:val="23"/>
        </w:rPr>
      </w:pPr>
    </w:p>
    <w:p w:rsidR="002B1541" w:rsidP="002B1541" w:rsidRDefault="00CA21C5" w14:paraId="301E2BC1" w14:textId="77777777">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rsidRPr="00CA21C5">
        <w:rPr>
          <w:b/>
          <w:bCs/>
          <w:szCs w:val="23"/>
        </w:rPr>
        <w:t xml:space="preserve">AUTHORITY FOR MAINTENANCE OF THE SYSTEM: </w:t>
      </w:r>
      <w:r w:rsidR="006766E9">
        <w:t>Executive Order (EO)</w:t>
      </w:r>
      <w:r w:rsidRPr="00567BCA" w:rsidR="006766E9">
        <w:t xml:space="preserve"> 12353</w:t>
      </w:r>
      <w:r w:rsidR="00A44091">
        <w:t xml:space="preserve"> (March 23, 1982), EO 12404 (February 10, 1983)</w:t>
      </w:r>
      <w:r w:rsidR="00AB77C0">
        <w:t>,</w:t>
      </w:r>
      <w:r w:rsidRPr="00567BCA" w:rsidR="006766E9">
        <w:t xml:space="preserve"> </w:t>
      </w:r>
      <w:r w:rsidR="00E32405">
        <w:t xml:space="preserve">and EO 13743 </w:t>
      </w:r>
      <w:r w:rsidRPr="00567BCA" w:rsidR="006766E9">
        <w:t>(</w:t>
      </w:r>
      <w:r w:rsidR="00B57AF4">
        <w:t>October 13, 2016</w:t>
      </w:r>
      <w:r w:rsidRPr="00567BCA" w:rsidR="006766E9">
        <w:t>)</w:t>
      </w:r>
      <w:r w:rsidR="001744FA">
        <w:t xml:space="preserve">; </w:t>
      </w:r>
      <w:r w:rsidR="00025B7F">
        <w:t xml:space="preserve">5 CFR </w:t>
      </w:r>
      <w:r w:rsidR="001744FA">
        <w:t xml:space="preserve"> Part </w:t>
      </w:r>
      <w:r w:rsidR="00025B7F">
        <w:t>950;</w:t>
      </w:r>
      <w:r w:rsidR="00AB77C0">
        <w:t xml:space="preserve"> </w:t>
      </w:r>
      <w:r w:rsidRPr="00567BCA" w:rsidR="006766E9">
        <w:t>Pub. L. 100-202, and Pub. L</w:t>
      </w:r>
      <w:r w:rsidR="002B1541">
        <w:t>. 102-393 (5 U.S.C. 1101 Note).</w:t>
      </w:r>
    </w:p>
    <w:p w:rsidR="002B1541" w:rsidP="002B1541" w:rsidRDefault="002B1541" w14:paraId="10814F00" w14:textId="77777777">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p>
    <w:p w:rsidRPr="001A0DEB" w:rsidR="00DB5C98" w:rsidP="00002E2C" w:rsidRDefault="00CA21C5" w14:paraId="4BC07C34" w14:textId="7C765C95">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rsidRPr="00002E2C">
        <w:rPr>
          <w:b/>
          <w:bCs/>
          <w:szCs w:val="23"/>
        </w:rPr>
        <w:t xml:space="preserve">PURPOSE(S) OF THE SYSTEM: </w:t>
      </w:r>
      <w:r w:rsidRPr="00FA5D1D" w:rsidR="006766E9">
        <w:t>The</w:t>
      </w:r>
      <w:r w:rsidR="00CE118E">
        <w:t xml:space="preserve"> purpose of the system is to </w:t>
      </w:r>
      <w:r w:rsidR="001744FA">
        <w:t xml:space="preserve">permit OPM and its </w:t>
      </w:r>
      <w:r w:rsidR="001744FA">
        <w:lastRenderedPageBreak/>
        <w:t>contractor</w:t>
      </w:r>
      <w:r w:rsidR="00603DDB">
        <w:t>s</w:t>
      </w:r>
      <w:r w:rsidR="001744FA">
        <w:t xml:space="preserve"> serving as Central Campaign Administrator</w:t>
      </w:r>
      <w:r w:rsidR="00603DDB">
        <w:t>s</w:t>
      </w:r>
      <w:r w:rsidR="001744FA">
        <w:t xml:space="preserve"> (CCA) for the CFC</w:t>
      </w:r>
      <w:r w:rsidR="006766E9">
        <w:t xml:space="preserve">, to accurately receive, process, and account for </w:t>
      </w:r>
      <w:r w:rsidR="001744FA">
        <w:t xml:space="preserve">charitable donations made by </w:t>
      </w:r>
      <w:r w:rsidR="006766E9">
        <w:t>Federal employee</w:t>
      </w:r>
      <w:r w:rsidR="00AD6B44">
        <w:t>s, retirees, and others</w:t>
      </w:r>
      <w:r w:rsidR="006766E9">
        <w:t>; make payments to charitable organizations</w:t>
      </w:r>
      <w:r w:rsidR="00002E2C">
        <w:t>;</w:t>
      </w:r>
      <w:r w:rsidR="006766E9">
        <w:t xml:space="preserve"> and address inquiries from donors and other stakeholders, </w:t>
      </w:r>
      <w:r w:rsidR="00AD6B44">
        <w:t xml:space="preserve">including Federal agencies, charitable organizations, and Congress, </w:t>
      </w:r>
      <w:r w:rsidR="006766E9">
        <w:t>as necessary.</w:t>
      </w:r>
      <w:r w:rsidRPr="00AD6B44" w:rsidR="00AD6B44">
        <w:t xml:space="preserve"> </w:t>
      </w:r>
      <w:r w:rsidR="00AD6B44">
        <w:t>In addition, information in this system of records that is obtained from charitable organizations is use</w:t>
      </w:r>
      <w:r w:rsidR="00254784">
        <w:t>d</w:t>
      </w:r>
      <w:r w:rsidR="00AD6B44">
        <w:t xml:space="preserve"> to approve or deny </w:t>
      </w:r>
      <w:r w:rsidR="00603DDB">
        <w:t xml:space="preserve">an </w:t>
      </w:r>
      <w:r w:rsidR="009E34F1">
        <w:t>applicant’s participation</w:t>
      </w:r>
      <w:r w:rsidR="00AD6B44">
        <w:t xml:space="preserve"> in the CFC and to adjudicate appeals by charities that are denied.</w:t>
      </w:r>
      <w:r w:rsidR="00DB5C98">
        <w:t xml:space="preserve">  This system of records also supports </w:t>
      </w:r>
      <w:r w:rsidR="0011424F">
        <w:t>the production of summary, de-identified descriptive statistics and analytical studies pertaining to the CFC program.</w:t>
      </w:r>
    </w:p>
    <w:p w:rsidRPr="00C9110C" w:rsidR="006766E9" w:rsidP="002B1541" w:rsidRDefault="006766E9" w14:paraId="3269C27D" w14:textId="77777777">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p>
    <w:p w:rsidRPr="00CA21C5" w:rsidR="00772066" w:rsidP="00CA21C5" w:rsidRDefault="00772066" w14:paraId="1E5708F5" w14:textId="77777777">
      <w:pPr>
        <w:pStyle w:val="Default"/>
        <w:rPr>
          <w:szCs w:val="23"/>
        </w:rPr>
      </w:pPr>
    </w:p>
    <w:p w:rsidR="00254784" w:rsidP="00772066" w:rsidRDefault="00CA21C5" w14:paraId="0BFF66CA" w14:textId="77777777">
      <w:pPr>
        <w:spacing w:line="480" w:lineRule="auto"/>
      </w:pPr>
      <w:r w:rsidRPr="00CA21C5">
        <w:rPr>
          <w:b/>
          <w:bCs/>
          <w:szCs w:val="23"/>
        </w:rPr>
        <w:t xml:space="preserve">CATEGORIES OF INDIVIDUALS COVERED BY THE SYSTEM: </w:t>
      </w:r>
      <w:r w:rsidR="00254784">
        <w:t xml:space="preserve"> </w:t>
      </w:r>
      <w:r w:rsidR="00772066">
        <w:t xml:space="preserve"> </w:t>
      </w:r>
    </w:p>
    <w:p w:rsidR="00254784" w:rsidP="00254784" w:rsidRDefault="00254784" w14:paraId="6017074E" w14:textId="77777777">
      <w:pPr>
        <w:pStyle w:val="ListParagraph"/>
        <w:numPr>
          <w:ilvl w:val="0"/>
          <w:numId w:val="14"/>
        </w:numPr>
        <w:spacing w:line="480" w:lineRule="auto"/>
      </w:pPr>
      <w:r>
        <w:t>F</w:t>
      </w:r>
      <w:r w:rsidR="00772066">
        <w:t>ederal employees, civilian annuitants, military retirees, and contractors who voluntar</w:t>
      </w:r>
      <w:r w:rsidR="00603DDB">
        <w:t>ily</w:t>
      </w:r>
      <w:r w:rsidR="00772066">
        <w:t xml:space="preserve"> participate in the CFC program via a one-time or recurring gift</w:t>
      </w:r>
      <w:r>
        <w:t>;</w:t>
      </w:r>
      <w:r w:rsidR="00F9317E">
        <w:t xml:space="preserve"> and </w:t>
      </w:r>
    </w:p>
    <w:p w:rsidR="00772066" w:rsidP="00254784" w:rsidRDefault="00254784" w14:paraId="6E8036D1" w14:textId="77777777">
      <w:pPr>
        <w:pStyle w:val="ListParagraph"/>
        <w:numPr>
          <w:ilvl w:val="0"/>
          <w:numId w:val="14"/>
        </w:numPr>
        <w:spacing w:line="480" w:lineRule="auto"/>
      </w:pPr>
      <w:r>
        <w:t>Individuals who serve as points of contact for charitable organizations that participate or apply to participate in the CFC.</w:t>
      </w:r>
      <w:r w:rsidR="00772066">
        <w:t xml:space="preserve">  </w:t>
      </w:r>
    </w:p>
    <w:p w:rsidR="00772066" w:rsidP="00772066" w:rsidRDefault="00772066" w14:paraId="47C3D6F4" w14:textId="77777777">
      <w:pPr>
        <w:spacing w:line="480" w:lineRule="auto"/>
      </w:pPr>
    </w:p>
    <w:p w:rsidR="00AB77C0" w:rsidP="0011424F" w:rsidRDefault="00CA21C5" w14:paraId="3F1A1F30" w14:textId="77777777">
      <w:pPr>
        <w:pStyle w:val="Level1"/>
        <w:numPr>
          <w:ilvl w:val="0"/>
          <w:numId w:val="0"/>
        </w:numPr>
        <w:tabs>
          <w:tab w:val="left" w:pos="-1440"/>
          <w:tab w:val="left" w:pos="-720"/>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ind w:left="360" w:hanging="360"/>
      </w:pPr>
      <w:r w:rsidRPr="00CA21C5">
        <w:rPr>
          <w:b/>
          <w:bCs/>
          <w:szCs w:val="23"/>
        </w:rPr>
        <w:t xml:space="preserve">CATEGORIES OF RECORDS IN THE SYSTEM: </w:t>
      </w:r>
    </w:p>
    <w:p w:rsidR="00E171FE" w:rsidRDefault="00E171FE" w14:paraId="7D140AAE" w14:textId="6E72E57E">
      <w:pPr>
        <w:pStyle w:val="Level1"/>
        <w:numPr>
          <w:ilvl w:val="0"/>
          <w:numId w:val="0"/>
        </w:numPr>
        <w:tabs>
          <w:tab w:val="left" w:pos="-1440"/>
          <w:tab w:val="left" w:pos="-720"/>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ind w:left="360" w:hanging="360"/>
        <w:rPr/>
      </w:pPr>
      <w:r xmlns:w="http://schemas.openxmlformats.org/wordprocessingml/2006/main">
        <w:t xml:space="preserve">For </w:t>
      </w:r>
      <w:r xmlns:w="http://schemas.openxmlformats.org/wordprocessingml/2006/main">
        <w:t xml:space="preserve">donors (employees, retirees and contractors) </w:t>
      </w:r>
      <w:r xmlns:w="http://schemas.openxmlformats.org/wordprocessingml/2006/main">
        <w:t>using the system, CFC collects:</w:t>
      </w:r>
    </w:p>
    <w:p w:rsidR="00AB77C0" w:rsidP="00772066" w:rsidRDefault="00AB77C0" w14:paraId="682B5864" w14:textId="198ACE2B">
      <w:pPr>
        <w:pStyle w:val="Level1"/>
        <w:numPr>
          <w:ilvl w:val="0"/>
          <w:numId w:val="1"/>
        </w:numPr>
        <w:tabs>
          <w:tab w:val="left" w:pos="-1440"/>
          <w:tab w:val="left" w:pos="-720"/>
          <w:tab w:val="left" w:pos="0"/>
          <w:tab w:val="left" w:pos="360"/>
          <w:tab w:val="num"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t>Name;</w:t>
      </w:r>
    </w:p>
    <w:p w:rsidR="00AB77C0" w:rsidP="00DB5C98" w:rsidRDefault="00772066" w14:paraId="61EADA01" w14:textId="77777777">
      <w:pPr>
        <w:pStyle w:val="Level1"/>
        <w:numPr>
          <w:ilvl w:val="0"/>
          <w:numId w:val="1"/>
        </w:numPr>
        <w:tabs>
          <w:tab w:val="left" w:pos="-1440"/>
          <w:tab w:val="left" w:pos="-720"/>
          <w:tab w:val="left" w:pos="0"/>
          <w:tab w:val="left" w:pos="360"/>
          <w:tab w:val="num"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t xml:space="preserve">Social Security Number or </w:t>
      </w:r>
      <w:r w:rsidR="00254784">
        <w:t>other</w:t>
      </w:r>
      <w:r w:rsidR="00E32405">
        <w:t xml:space="preserve"> employee</w:t>
      </w:r>
      <w:r w:rsidR="00254784">
        <w:t xml:space="preserve"> </w:t>
      </w:r>
      <w:r w:rsidR="00AB77C0">
        <w:t>i</w:t>
      </w:r>
      <w:r>
        <w:t xml:space="preserve">dentification </w:t>
      </w:r>
      <w:r w:rsidR="00AB77C0">
        <w:t>n</w:t>
      </w:r>
      <w:r>
        <w:t xml:space="preserve">umber </w:t>
      </w:r>
      <w:r w:rsidR="00E32405">
        <w:t xml:space="preserve">used by a Federal </w:t>
      </w:r>
      <w:r w:rsidR="00AB77C0">
        <w:t>p</w:t>
      </w:r>
      <w:r>
        <w:t xml:space="preserve">ayroll </w:t>
      </w:r>
      <w:r w:rsidR="005F3D0A">
        <w:t xml:space="preserve">or retirement </w:t>
      </w:r>
      <w:r w:rsidR="00AB77C0">
        <w:t>s</w:t>
      </w:r>
      <w:r>
        <w:t>ystem</w:t>
      </w:r>
      <w:r w:rsidR="00AB77C0">
        <w:t>;</w:t>
      </w:r>
    </w:p>
    <w:p w:rsidR="00F9317E" w:rsidP="00772066" w:rsidRDefault="00772066" w14:paraId="09BA44DD" w14:textId="77777777">
      <w:pPr>
        <w:pStyle w:val="Level1"/>
        <w:numPr>
          <w:ilvl w:val="0"/>
          <w:numId w:val="1"/>
        </w:numPr>
        <w:tabs>
          <w:tab w:val="left" w:pos="-1440"/>
          <w:tab w:val="left" w:pos="-720"/>
          <w:tab w:val="left" w:pos="0"/>
          <w:tab w:val="left" w:pos="360"/>
          <w:tab w:val="num"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t xml:space="preserve">Work </w:t>
      </w:r>
      <w:r w:rsidR="00F9317E">
        <w:t>address</w:t>
      </w:r>
      <w:r w:rsidR="00AB77C0">
        <w:t>;</w:t>
      </w:r>
    </w:p>
    <w:p w:rsidR="00772066" w:rsidP="00772066" w:rsidRDefault="00772066" w14:paraId="49F0865C" w14:textId="77777777">
      <w:pPr>
        <w:pStyle w:val="Level1"/>
        <w:numPr>
          <w:ilvl w:val="0"/>
          <w:numId w:val="1"/>
        </w:numPr>
        <w:tabs>
          <w:tab w:val="left" w:pos="-1440"/>
          <w:tab w:val="left" w:pos="-720"/>
          <w:tab w:val="left" w:pos="0"/>
          <w:tab w:val="left" w:pos="360"/>
          <w:tab w:val="num"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t xml:space="preserve">Home </w:t>
      </w:r>
      <w:r w:rsidR="00F9317E">
        <w:t>a</w:t>
      </w:r>
      <w:r>
        <w:t>ddress</w:t>
      </w:r>
      <w:r w:rsidR="00AB77C0">
        <w:t>;</w:t>
      </w:r>
    </w:p>
    <w:p w:rsidR="00772066" w:rsidP="00772066" w:rsidRDefault="00772066" w14:paraId="2B5F5A7B" w14:textId="77777777">
      <w:pPr>
        <w:pStyle w:val="Level1"/>
        <w:numPr>
          <w:ilvl w:val="0"/>
          <w:numId w:val="1"/>
        </w:numPr>
        <w:tabs>
          <w:tab w:val="left" w:pos="-1440"/>
          <w:tab w:val="left" w:pos="-720"/>
          <w:tab w:val="left" w:pos="0"/>
          <w:tab w:val="left" w:pos="360"/>
          <w:tab w:val="num"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t>Phone number</w:t>
      </w:r>
      <w:r w:rsidR="00AB77C0">
        <w:t>;</w:t>
      </w:r>
    </w:p>
    <w:p w:rsidR="00F9317E" w:rsidP="00772066" w:rsidRDefault="00772066" w14:paraId="041ED91C" w14:textId="77777777">
      <w:pPr>
        <w:pStyle w:val="Level1"/>
        <w:numPr>
          <w:ilvl w:val="0"/>
          <w:numId w:val="1"/>
        </w:numPr>
        <w:tabs>
          <w:tab w:val="left" w:pos="-1440"/>
          <w:tab w:val="left" w:pos="-720"/>
          <w:tab w:val="left" w:pos="0"/>
          <w:tab w:val="left" w:pos="360"/>
          <w:tab w:val="num"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lastRenderedPageBreak/>
        <w:t xml:space="preserve">Government </w:t>
      </w:r>
      <w:r w:rsidR="00AB77C0">
        <w:t>e</w:t>
      </w:r>
      <w:r>
        <w:t>-mail address</w:t>
      </w:r>
      <w:r w:rsidR="00AB77C0">
        <w:t>;</w:t>
      </w:r>
      <w:r>
        <w:t xml:space="preserve"> </w:t>
      </w:r>
    </w:p>
    <w:p w:rsidRPr="00772066" w:rsidR="00772066" w:rsidP="00772066" w:rsidRDefault="00772066" w14:paraId="2E7BB208" w14:textId="77777777">
      <w:pPr>
        <w:pStyle w:val="Level1"/>
        <w:numPr>
          <w:ilvl w:val="0"/>
          <w:numId w:val="1"/>
        </w:numPr>
        <w:tabs>
          <w:tab w:val="left" w:pos="-1440"/>
          <w:tab w:val="left" w:pos="-720"/>
          <w:tab w:val="left" w:pos="0"/>
          <w:tab w:val="left" w:pos="360"/>
          <w:tab w:val="num"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rsidRPr="00772066">
        <w:t xml:space="preserve">Secondary </w:t>
      </w:r>
      <w:r w:rsidR="00AB77C0">
        <w:t>e</w:t>
      </w:r>
      <w:r w:rsidRPr="00772066">
        <w:t>-mail address</w:t>
      </w:r>
      <w:r w:rsidR="00AB77C0">
        <w:t>;</w:t>
      </w:r>
    </w:p>
    <w:p w:rsidR="00772066" w:rsidP="00772066" w:rsidRDefault="00772066" w14:paraId="5A69B2D9" w14:textId="77777777">
      <w:pPr>
        <w:pStyle w:val="Level1"/>
        <w:numPr>
          <w:ilvl w:val="0"/>
          <w:numId w:val="1"/>
        </w:numPr>
        <w:tabs>
          <w:tab w:val="left" w:pos="-1440"/>
          <w:tab w:val="left" w:pos="-720"/>
          <w:tab w:val="left" w:pos="0"/>
          <w:tab w:val="left" w:pos="360"/>
          <w:tab w:val="num"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t xml:space="preserve">Employment </w:t>
      </w:r>
      <w:r w:rsidR="00AB77C0">
        <w:t>i</w:t>
      </w:r>
      <w:r>
        <w:t>nformation (</w:t>
      </w:r>
      <w:r w:rsidR="00C1317A">
        <w:t xml:space="preserve">to include, but not limited to, </w:t>
      </w:r>
      <w:r w:rsidR="00AB77C0">
        <w:t>Federal agency or military b</w:t>
      </w:r>
      <w:r w:rsidR="00F9317E">
        <w:t xml:space="preserve">ranch, </w:t>
      </w:r>
      <w:r w:rsidR="00AB77C0">
        <w:t>d</w:t>
      </w:r>
      <w:r>
        <w:t>epartment</w:t>
      </w:r>
      <w:r w:rsidR="00AB77C0">
        <w:t>/u</w:t>
      </w:r>
      <w:r w:rsidR="00F9317E">
        <w:t>nit</w:t>
      </w:r>
      <w:r>
        <w:t xml:space="preserve">, </w:t>
      </w:r>
      <w:r w:rsidR="00AB77C0">
        <w:t>of</w:t>
      </w:r>
      <w:r>
        <w:t>fice</w:t>
      </w:r>
      <w:r w:rsidR="00AB77C0">
        <w:t>,</w:t>
      </w:r>
      <w:r>
        <w:t xml:space="preserve"> </w:t>
      </w:r>
      <w:r w:rsidR="00AB77C0">
        <w:t>m</w:t>
      </w:r>
      <w:r>
        <w:t xml:space="preserve">ilitary </w:t>
      </w:r>
      <w:r w:rsidR="00AB77C0">
        <w:t>s</w:t>
      </w:r>
      <w:r>
        <w:t xml:space="preserve">ervice, </w:t>
      </w:r>
      <w:r w:rsidR="00AB77C0">
        <w:t>c</w:t>
      </w:r>
      <w:r>
        <w:t>ommands</w:t>
      </w:r>
      <w:r w:rsidR="00C1317A">
        <w:t>, etc.</w:t>
      </w:r>
      <w:r w:rsidR="00AB77C0">
        <w:t>);</w:t>
      </w:r>
    </w:p>
    <w:p w:rsidR="00772066" w:rsidP="00772066" w:rsidRDefault="00772066" w14:paraId="23FF15C9" w14:textId="77777777">
      <w:pPr>
        <w:pStyle w:val="Level1"/>
        <w:numPr>
          <w:ilvl w:val="0"/>
          <w:numId w:val="1"/>
        </w:numPr>
        <w:tabs>
          <w:tab w:val="left" w:pos="-1440"/>
          <w:tab w:val="left" w:pos="-720"/>
          <w:tab w:val="left" w:pos="0"/>
          <w:tab w:val="left" w:pos="360"/>
          <w:tab w:val="num"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t>Charity or charities designated</w:t>
      </w:r>
      <w:r w:rsidR="00AB77C0">
        <w:t>;</w:t>
      </w:r>
    </w:p>
    <w:p w:rsidR="005F3D0A" w:rsidP="00772066" w:rsidRDefault="005F3D0A" w14:paraId="0BF38987" w14:textId="77777777">
      <w:pPr>
        <w:pStyle w:val="Level1"/>
        <w:numPr>
          <w:ilvl w:val="0"/>
          <w:numId w:val="1"/>
        </w:numPr>
        <w:tabs>
          <w:tab w:val="left" w:pos="-1440"/>
          <w:tab w:val="left" w:pos="-720"/>
          <w:tab w:val="left" w:pos="0"/>
          <w:tab w:val="left" w:pos="360"/>
          <w:tab w:val="num"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t>Amount of donation, in dollars or hours;</w:t>
      </w:r>
    </w:p>
    <w:p w:rsidR="005F3D0A" w:rsidP="005F3D0A" w:rsidRDefault="005F3D0A" w14:paraId="18EFBACA" w14:textId="77777777">
      <w:pPr>
        <w:pStyle w:val="Level1"/>
        <w:numPr>
          <w:ilvl w:val="0"/>
          <w:numId w:val="1"/>
        </w:numPr>
        <w:tabs>
          <w:tab w:val="left" w:pos="-1440"/>
          <w:tab w:val="left" w:pos="-720"/>
          <w:tab w:val="left" w:pos="0"/>
          <w:tab w:val="left" w:pos="360"/>
          <w:tab w:val="num"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t>Credit card information, including credit card number and expiration date;</w:t>
      </w:r>
    </w:p>
    <w:p w:rsidR="005F3D0A" w:rsidP="005F3D0A" w:rsidRDefault="005F3D0A" w14:paraId="3FDD9A72" w14:textId="77777777">
      <w:pPr>
        <w:pStyle w:val="Level1"/>
        <w:numPr>
          <w:ilvl w:val="0"/>
          <w:numId w:val="1"/>
        </w:numPr>
        <w:tabs>
          <w:tab w:val="left" w:pos="-1440"/>
          <w:tab w:val="left" w:pos="-720"/>
          <w:tab w:val="left" w:pos="0"/>
          <w:tab w:val="left" w:pos="360"/>
          <w:tab w:val="num"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t>Bank account number and bank routing number;</w:t>
      </w:r>
    </w:p>
    <w:p w:rsidR="00772066" w:rsidP="00772066" w:rsidRDefault="00772066" w14:paraId="337AD0B2" w14:textId="1780B6F1">
      <w:pPr>
        <w:pStyle w:val="Level1"/>
        <w:numPr>
          <w:ilvl w:val="0"/>
          <w:numId w:val="1"/>
        </w:numPr>
        <w:tabs>
          <w:tab w:val="left" w:pos="-1440"/>
          <w:tab w:val="left" w:pos="-720"/>
          <w:tab w:val="left" w:pos="0"/>
          <w:tab w:val="left" w:pos="360"/>
          <w:tab w:val="num"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rPr/>
      </w:pPr>
      <w:r>
        <w:t xml:space="preserve">Authorization to release name and other </w:t>
      </w:r>
      <w:r w:rsidR="00F9317E">
        <w:t>information</w:t>
      </w:r>
      <w:r>
        <w:t xml:space="preserve"> to charities</w:t>
      </w:r>
      <w:r w:rsidR="00AB77C0">
        <w:t>;</w:t>
      </w:r>
    </w:p>
    <w:p w:rsidR="00E171FE" w:rsidP="00772066" w:rsidRDefault="00E171FE" w14:paraId="3FF6EDAE" w14:textId="3C867F27">
      <w:pPr>
        <w:pStyle w:val="Level1"/>
        <w:numPr>
          <w:ilvl w:val="0"/>
          <w:numId w:val="1"/>
        </w:numPr>
        <w:tabs>
          <w:tab w:val="left" w:pos="-1440"/>
          <w:tab w:val="left" w:pos="-720"/>
          <w:tab w:val="left" w:pos="0"/>
          <w:tab w:val="left" w:pos="360"/>
          <w:tab w:val="num"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rPr/>
      </w:pPr>
      <w:r xmlns:w="http://schemas.openxmlformats.org/wordprocessingml/2006/main">
        <w:t>Usernames and passwords created to access the system</w:t>
      </w:r>
    </w:p>
    <w:p w:rsidR="0080299E" w:rsidP="00772066" w:rsidRDefault="0080299E" w14:paraId="0EC8C3C7" w14:textId="3C0D8253">
      <w:pPr>
        <w:pStyle w:val="Level1"/>
        <w:numPr>
          <w:ilvl w:val="0"/>
          <w:numId w:val="1"/>
        </w:numPr>
        <w:tabs>
          <w:tab w:val="left" w:pos="-1440"/>
          <w:tab w:val="left" w:pos="-720"/>
          <w:tab w:val="left" w:pos="0"/>
          <w:tab w:val="left" w:pos="360"/>
          <w:tab w:val="num"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rPr/>
      </w:pPr>
      <w:r xmlns:w="http://schemas.openxmlformats.org/wordprocessingml/2006/main">
        <w:t>Anonymous Participant ID connected with each designation</w:t>
      </w:r>
    </w:p>
    <w:p w:rsidR="00E171FE" w:rsidP="00772066" w:rsidRDefault="00E171FE" w14:paraId="2998E67C" w14:textId="691BF586">
      <w:pPr>
        <w:pStyle w:val="Level1"/>
        <w:numPr>
          <w:ilvl w:val="0"/>
          <w:numId w:val="1"/>
        </w:numPr>
        <w:tabs>
          <w:tab w:val="left" w:pos="-1440"/>
          <w:tab w:val="left" w:pos="-720"/>
          <w:tab w:val="left" w:pos="0"/>
          <w:tab w:val="left" w:pos="360"/>
          <w:tab w:val="num"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rPr/>
      </w:pPr>
      <w:r xmlns:w="http://schemas.openxmlformats.org/wordprocessingml/2006/main">
        <w:t>Security questions and answers (for resetting passwords to access the online system);</w:t>
      </w:r>
    </w:p>
    <w:p w:rsidR="00E171FE" w:rsidP="00772066" w:rsidRDefault="00E171FE" w14:paraId="70A704A5" w14:textId="0BFC2D89">
      <w:pPr>
        <w:pStyle w:val="Level1"/>
        <w:numPr>
          <w:ilvl w:val="0"/>
          <w:numId w:val="1"/>
        </w:numPr>
        <w:tabs>
          <w:tab w:val="left" w:pos="-1440"/>
          <w:tab w:val="left" w:pos="-720"/>
          <w:tab w:val="left" w:pos="0"/>
          <w:tab w:val="left" w:pos="360"/>
          <w:tab w:val="num"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rPr/>
      </w:pPr>
      <w:r xmlns:w="http://schemas.openxmlformats.org/wordprocessingml/2006/main">
        <w:t>Help Desk ticket information</w:t>
      </w:r>
    </w:p>
    <w:p w:rsidR="00E171FE" w:rsidP="00772066" w:rsidRDefault="00E171FE" w14:paraId="646B9598" w14:textId="0AF3A1D6">
      <w:pPr>
        <w:pStyle w:val="Level1"/>
        <w:numPr>
          <w:ilvl w:val="0"/>
          <w:numId w:val="1"/>
        </w:numPr>
        <w:tabs>
          <w:tab w:val="left" w:pos="-1440"/>
          <w:tab w:val="left" w:pos="-720"/>
          <w:tab w:val="left" w:pos="0"/>
          <w:tab w:val="left" w:pos="360"/>
          <w:tab w:val="num"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rPr/>
      </w:pPr>
      <w:r xmlns:w="http://schemas.openxmlformats.org/wordprocessingml/2006/main">
        <w:t>Customer (donor) satisfaction surveys.</w:t>
      </w:r>
    </w:p>
    <w:p w:rsidR="00E171FE" w:rsidRDefault="00E171FE" w14:paraId="500CE3C5" w14:textId="48DB0976">
      <w:pPr>
        <w:pStyle w:val="Level1"/>
        <w:numPr>
          <w:ilvl w:val="0"/>
          <w:numId w:val="0"/>
        </w:numPr>
        <w:tabs>
          <w:tab w:val="left" w:pos="-1440"/>
          <w:tab w:val="left" w:pos="-720"/>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rPr/>
      </w:pPr>
    </w:p>
    <w:p w:rsidR="00E171FE" w:rsidP="00F570FF" w:rsidRDefault="00E171FE" w14:paraId="1606C2EB" w14:textId="318AF004">
      <w:pPr>
        <w:pStyle w:val="Level1"/>
        <w:numPr>
          <w:ilvl w:val="0"/>
          <w:numId w:val="0"/>
        </w:numPr>
        <w:tabs>
          <w:tab w:val="left" w:pos="-1440"/>
          <w:tab w:val="left" w:pos="-720"/>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t>For charities applying to be in the campaign, the system collects:</w:t>
      </w:r>
    </w:p>
    <w:p w:rsidR="00E171FE" w:rsidRDefault="00E171FE" w14:paraId="63346C39" w14:textId="02C0E751">
      <w:pPr>
        <w:pStyle w:val="Level1"/>
        <w:numPr>
          <w:ilvl w:val="0"/>
          <w:numId w:val="17"/>
        </w:numPr>
        <w:tabs>
          <w:tab w:val="left" w:pos="-1440"/>
          <w:tab w:val="left" w:pos="-720"/>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t xml:space="preserve">Contact information (email, names of points of contact, business address); </w:t>
      </w:r>
    </w:p>
    <w:p w:rsidR="00E171FE" w:rsidRDefault="00E171FE" w14:paraId="6D28A723" w14:textId="3D76C340">
      <w:pPr>
        <w:pStyle w:val="Level1"/>
        <w:numPr>
          <w:ilvl w:val="0"/>
          <w:numId w:val="17"/>
        </w:numPr>
        <w:tabs>
          <w:tab w:val="left" w:pos="-1440"/>
          <w:tab w:val="left" w:pos="-720"/>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t xml:space="preserve">Usernames and passwords created to access the system; </w:t>
      </w:r>
    </w:p>
    <w:p w:rsidR="00E171FE" w:rsidRDefault="00E171FE" w14:paraId="4BA0E126" w14:textId="102D4A44">
      <w:pPr>
        <w:pStyle w:val="Level1"/>
        <w:numPr>
          <w:ilvl w:val="0"/>
          <w:numId w:val="17"/>
        </w:numPr>
        <w:tabs>
          <w:tab w:val="left" w:pos="-1440"/>
          <w:tab w:val="left" w:pos="-720"/>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t>Tax identity number;</w:t>
      </w:r>
    </w:p>
    <w:p w:rsidR="00E171FE" w:rsidRDefault="00E171FE" w14:paraId="75EA5D52" w14:textId="3486DF48">
      <w:pPr>
        <w:pStyle w:val="Level1"/>
        <w:numPr>
          <w:ilvl w:val="0"/>
          <w:numId w:val="17"/>
        </w:numPr>
        <w:tabs>
          <w:tab w:val="left" w:pos="-1440"/>
          <w:tab w:val="left" w:pos="-720"/>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t>CFC code;</w:t>
      </w:r>
    </w:p>
    <w:p w:rsidR="00E171FE" w:rsidRDefault="00E171FE" w14:paraId="3B0B0FEC" w14:textId="3530990F">
      <w:pPr>
        <w:pStyle w:val="Level1"/>
        <w:numPr>
          <w:ilvl w:val="0"/>
          <w:numId w:val="17"/>
        </w:numPr>
        <w:tabs>
          <w:tab w:val="left" w:pos="-1440"/>
          <w:tab w:val="left" w:pos="-720"/>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t>Bank account information</w:t>
      </w:r>
    </w:p>
    <w:p w:rsidR="00E171FE" w:rsidRDefault="00E171FE" w14:paraId="326E9166" w14:textId="246CAE5D">
      <w:pPr>
        <w:pStyle w:val="Level1"/>
        <w:numPr>
          <w:ilvl w:val="0"/>
          <w:numId w:val="17"/>
        </w:numPr>
        <w:tabs>
          <w:tab w:val="left" w:pos="-1440"/>
          <w:tab w:val="left" w:pos="-720"/>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t xml:space="preserve">Public audit files such as audited financials, Internal Revenue Service (IRS) Form 990, IRS letters of determination, IRS “Doing Business As” letter; </w:t>
      </w:r>
    </w:p>
    <w:p w:rsidR="00F570FF" w:rsidRDefault="00E171FE" w14:paraId="450B669C" w14:textId="77777777">
      <w:pPr>
        <w:pStyle w:val="Level1"/>
        <w:numPr>
          <w:ilvl w:val="0"/>
          <w:numId w:val="17"/>
        </w:numPr>
        <w:tabs>
          <w:tab w:val="left" w:pos="-1440"/>
          <w:tab w:val="left" w:pos="-720"/>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lastRenderedPageBreak/>
        <w:t xml:space="preserve">Base commander authorization letters; </w:t>
      </w:r>
    </w:p>
    <w:p w:rsidR="0080299E" w:rsidRDefault="00025B7F" w14:paraId="528290CC" w14:textId="77777777">
      <w:pPr>
        <w:pStyle w:val="Level1"/>
        <w:numPr>
          <w:ilvl w:val="0"/>
          <w:numId w:val="17"/>
        </w:numPr>
        <w:tabs>
          <w:tab w:val="left" w:pos="-1440"/>
          <w:tab w:val="left" w:pos="-720"/>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rPr/>
      </w:pPr>
      <w:r>
        <w:t xml:space="preserve">Charity and </w:t>
      </w:r>
      <w:r w:rsidR="00AB77C0">
        <w:t>f</w:t>
      </w:r>
      <w:r>
        <w:t>ederation application data to meet qualifications of 5 CFR 950</w:t>
      </w:r>
      <w:r w:rsidR="00AB77C0">
        <w:t>;</w:t>
      </w:r>
    </w:p>
    <w:p w:rsidR="0080299E" w:rsidRDefault="00245093" w14:paraId="09F3DC36" w14:textId="77777777">
      <w:pPr>
        <w:pStyle w:val="Level1"/>
        <w:numPr>
          <w:ilvl w:val="0"/>
          <w:numId w:val="17"/>
        </w:numPr>
        <w:tabs>
          <w:tab w:val="left" w:pos="-1440"/>
          <w:tab w:val="left" w:pos="-720"/>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rPr/>
      </w:pPr>
      <w:r>
        <w:t>Security questions</w:t>
      </w:r>
      <w:r w:rsidR="00F9317E">
        <w:t xml:space="preserve"> and answers</w:t>
      </w:r>
      <w:r>
        <w:t xml:space="preserve"> </w:t>
      </w:r>
      <w:r w:rsidR="00F9317E">
        <w:t>(</w:t>
      </w:r>
      <w:r>
        <w:t>for resetting passwords</w:t>
      </w:r>
      <w:r w:rsidR="00F9317E">
        <w:t>)</w:t>
      </w:r>
      <w:r w:rsidR="00AB77C0">
        <w:t>;</w:t>
      </w:r>
      <w:r w:rsidR="005F3D0A">
        <w:t xml:space="preserve"> </w:t>
      </w:r>
    </w:p>
    <w:p w:rsidR="00AB77C0" w:rsidDel="0080299E" w:rsidP="00F570FF" w:rsidRDefault="00AB77C0" w14:paraId="400D6F37" w14:textId="708036FA">
      <w:pPr>
        <w:pStyle w:val="Level1"/>
        <w:numPr>
          <w:ilvl w:val="0"/>
          <w:numId w:val="0"/>
        </w:numPr>
        <w:tabs>
          <w:tab w:val="left" w:pos="-1440"/>
          <w:tab w:val="left" w:pos="-720"/>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rPr/>
      </w:pPr>
      <w:r>
        <w:t>Help desk ticket information</w:t>
      </w:r>
      <w:r xmlns:w="http://schemas.openxmlformats.org/wordprocessingml/2006/main" w:rsidR="0080299E">
        <w:t xml:space="preserve">; and </w:t>
      </w:r>
    </w:p>
    <w:p w:rsidR="009E34F1" w:rsidRDefault="009E34F1" w14:paraId="74584D97" w14:textId="68CDC96C">
      <w:pPr>
        <w:pStyle w:val="Level1"/>
        <w:numPr>
          <w:ilvl w:val="0"/>
          <w:numId w:val="17"/>
        </w:numPr>
        <w:tabs>
          <w:tab w:val="left" w:pos="-1440"/>
          <w:tab w:val="left" w:pos="-720"/>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t xml:space="preserve">Anonymous </w:t>
      </w:r>
      <w:r w:rsidR="00F570FF">
        <w:t xml:space="preserve">charity </w:t>
      </w:r>
      <w:r>
        <w:t>satisfaction surveys</w:t>
      </w:r>
    </w:p>
    <w:p w:rsidRPr="00A4125B" w:rsidR="00025B7F" w:rsidP="00A4125B" w:rsidRDefault="00025B7F" w14:paraId="5E7077DB" w14:textId="77777777">
      <w:pPr>
        <w:pStyle w:val="Default"/>
        <w:spacing w:line="480" w:lineRule="auto"/>
        <w:rPr>
          <w:b/>
          <w:bCs/>
          <w:szCs w:val="23"/>
        </w:rPr>
      </w:pPr>
    </w:p>
    <w:p w:rsidR="006766E9" w:rsidP="008A5E61" w:rsidRDefault="00CA21C5" w14:paraId="1BB2F576" w14:textId="77777777">
      <w:pPr>
        <w:pStyle w:val="Default"/>
        <w:spacing w:line="480" w:lineRule="auto"/>
        <w:rPr>
          <w:szCs w:val="23"/>
        </w:rPr>
      </w:pPr>
      <w:r w:rsidRPr="00CA21C5">
        <w:rPr>
          <w:b/>
          <w:bCs/>
          <w:szCs w:val="23"/>
        </w:rPr>
        <w:t xml:space="preserve">RECORD SOURCE CATEGORIES: </w:t>
      </w:r>
      <w:r w:rsidR="008A40B9">
        <w:rPr>
          <w:bCs/>
          <w:szCs w:val="23"/>
        </w:rPr>
        <w:t>Records are obtained from individuals who choose to participate in the CFC</w:t>
      </w:r>
      <w:r w:rsidR="00AB77C0">
        <w:rPr>
          <w:bCs/>
          <w:szCs w:val="23"/>
        </w:rPr>
        <w:t>;</w:t>
      </w:r>
      <w:r w:rsidR="008A40B9">
        <w:rPr>
          <w:bCs/>
          <w:szCs w:val="23"/>
        </w:rPr>
        <w:t xml:space="preserve"> charitable organizations that apply to participate in the CFC</w:t>
      </w:r>
      <w:r w:rsidR="00AB77C0">
        <w:rPr>
          <w:bCs/>
          <w:szCs w:val="23"/>
        </w:rPr>
        <w:t xml:space="preserve">; </w:t>
      </w:r>
      <w:r w:rsidR="008A40B9">
        <w:rPr>
          <w:bCs/>
          <w:szCs w:val="23"/>
        </w:rPr>
        <w:t xml:space="preserve">and </w:t>
      </w:r>
      <w:r w:rsidR="008A5E61">
        <w:rPr>
          <w:bCs/>
          <w:szCs w:val="23"/>
        </w:rPr>
        <w:t>individuals who contact the CFC help desk.</w:t>
      </w:r>
    </w:p>
    <w:p w:rsidRPr="00CA21C5" w:rsidR="00CA21C5" w:rsidP="00025B7F" w:rsidRDefault="00CA21C5" w14:paraId="3B7F6EBC" w14:textId="77777777">
      <w:pPr>
        <w:pStyle w:val="Default"/>
        <w:spacing w:line="480" w:lineRule="auto"/>
        <w:ind w:firstLine="720"/>
        <w:rPr>
          <w:szCs w:val="23"/>
        </w:rPr>
      </w:pPr>
    </w:p>
    <w:p w:rsidR="002B1541" w:rsidP="00025B7F" w:rsidRDefault="00CA21C5" w14:paraId="22C7E4FC" w14:textId="77777777">
      <w:pPr>
        <w:pStyle w:val="Default"/>
        <w:spacing w:line="480" w:lineRule="auto"/>
        <w:rPr>
          <w:b/>
          <w:bCs/>
          <w:szCs w:val="23"/>
        </w:rPr>
      </w:pPr>
      <w:r w:rsidRPr="00CA21C5">
        <w:rPr>
          <w:b/>
          <w:bCs/>
          <w:szCs w:val="23"/>
        </w:rPr>
        <w:t>ROUTINE USES OF RECORDS MAINTAINED IN THE SYSTEM, INCLUDING</w:t>
      </w:r>
      <w:r w:rsidR="006D12E0">
        <w:rPr>
          <w:b/>
          <w:bCs/>
        </w:rPr>
        <w:t xml:space="preserve"> </w:t>
      </w:r>
      <w:r w:rsidRPr="006F2214" w:rsidR="006D12E0">
        <w:rPr>
          <w:b/>
          <w:bCs/>
        </w:rPr>
        <w:t>CATEGORIES OF USERS AND PURPOSES OF SUCH USES:</w:t>
      </w:r>
      <w:r w:rsidR="008A40B9">
        <w:rPr>
          <w:b/>
          <w:bCs/>
        </w:rPr>
        <w:t xml:space="preserve"> </w:t>
      </w:r>
      <w:r w:rsidRPr="00DD1DE0" w:rsidR="006D12E0">
        <w:rPr>
          <w:b/>
          <w:bCs/>
        </w:rPr>
        <w:t xml:space="preserve"> </w:t>
      </w:r>
      <w:r w:rsidRPr="00DD1DE0" w:rsidR="006D12E0">
        <w:rPr>
          <w:rFonts w:eastAsia="Times New Roman"/>
        </w:rPr>
        <w:t>In addition to those disclosures generally permitted under 5 U.S.C. 552a(b) of the Privacy Act, all or a portion of the records or information contained in this system may be disclosed outside OPM as a routine use pursuant to 5 U.S.C. 552a(b)(3) as follows:</w:t>
      </w:r>
    </w:p>
    <w:p w:rsidRPr="009F63BC" w:rsidR="008A5E61" w:rsidP="008A5E61" w:rsidRDefault="008A5E61" w14:paraId="69A86459" w14:textId="77777777">
      <w:pPr>
        <w:pStyle w:val="ListParagraph"/>
        <w:widowControl/>
        <w:numPr>
          <w:ilvl w:val="0"/>
          <w:numId w:val="12"/>
        </w:numPr>
        <w:spacing w:line="480" w:lineRule="auto"/>
        <w:contextualSpacing w:val="0"/>
        <w:rPr>
          <w:color w:val="000000"/>
        </w:rPr>
      </w:pPr>
      <w:r>
        <w:t xml:space="preserve">To the Department of Justice, </w:t>
      </w:r>
      <w:r w:rsidR="006D0277">
        <w:t xml:space="preserve">including Offices of the U.S. Attorneys, or other federal agency conducting litigation or in proceedings before any court, adjudicative, or administrative body, </w:t>
      </w:r>
      <w:r>
        <w:t>when</w:t>
      </w:r>
      <w:r w:rsidR="006D0277">
        <w:t xml:space="preserve"> it is relevant or necessary to the litigation or proceeding and one of the following is a party to the litigation or has an interest in such litigation</w:t>
      </w:r>
      <w:r>
        <w:t xml:space="preserve">: </w:t>
      </w:r>
    </w:p>
    <w:p w:rsidRPr="009F63BC" w:rsidR="008A5E61" w:rsidP="008A5E61" w:rsidRDefault="008A5E61" w14:paraId="7C1E8B23" w14:textId="77777777">
      <w:pPr>
        <w:pStyle w:val="ListParagraph"/>
        <w:widowControl/>
        <w:numPr>
          <w:ilvl w:val="3"/>
          <w:numId w:val="12"/>
        </w:numPr>
        <w:spacing w:line="480" w:lineRule="auto"/>
        <w:contextualSpacing w:val="0"/>
        <w:rPr>
          <w:color w:val="000000"/>
        </w:rPr>
      </w:pPr>
      <w:r>
        <w:t xml:space="preserve">OPM, or any component thereof;  </w:t>
      </w:r>
    </w:p>
    <w:p w:rsidRPr="009F63BC" w:rsidR="008A5E61" w:rsidP="008A5E61" w:rsidRDefault="008A5E61" w14:paraId="3ACCB1A1" w14:textId="77777777">
      <w:pPr>
        <w:pStyle w:val="ListParagraph"/>
        <w:widowControl/>
        <w:numPr>
          <w:ilvl w:val="3"/>
          <w:numId w:val="12"/>
        </w:numPr>
        <w:spacing w:line="480" w:lineRule="auto"/>
        <w:contextualSpacing w:val="0"/>
        <w:rPr>
          <w:color w:val="000000"/>
        </w:rPr>
      </w:pPr>
      <w:r>
        <w:t xml:space="preserve">Any employee </w:t>
      </w:r>
      <w:r w:rsidR="006D0277">
        <w:t xml:space="preserve">or former employee of </w:t>
      </w:r>
      <w:r>
        <w:t xml:space="preserve">OPM in his or her official capacity; </w:t>
      </w:r>
    </w:p>
    <w:p w:rsidRPr="009F63BC" w:rsidR="008A5E61" w:rsidP="008A5E61" w:rsidRDefault="008A5E61" w14:paraId="59C74753" w14:textId="77777777">
      <w:pPr>
        <w:pStyle w:val="ListParagraph"/>
        <w:widowControl/>
        <w:numPr>
          <w:ilvl w:val="3"/>
          <w:numId w:val="12"/>
        </w:numPr>
        <w:spacing w:line="480" w:lineRule="auto"/>
        <w:contextualSpacing w:val="0"/>
        <w:rPr>
          <w:color w:val="000000"/>
        </w:rPr>
      </w:pPr>
      <w:r>
        <w:t>Any employee</w:t>
      </w:r>
      <w:r w:rsidR="006D0277">
        <w:t xml:space="preserve"> or former employee</w:t>
      </w:r>
      <w:r>
        <w:t xml:space="preserve"> of OPM in his or her individual capacity where the Department of Justice or OPM has agreed to represent the employee; or</w:t>
      </w:r>
    </w:p>
    <w:p w:rsidRPr="00EC726B" w:rsidR="008A5E61" w:rsidP="008A5E61" w:rsidRDefault="008A5E61" w14:paraId="4D083330" w14:textId="77777777">
      <w:pPr>
        <w:pStyle w:val="ListParagraph"/>
        <w:widowControl/>
        <w:numPr>
          <w:ilvl w:val="3"/>
          <w:numId w:val="12"/>
        </w:numPr>
        <w:spacing w:line="480" w:lineRule="auto"/>
        <w:contextualSpacing w:val="0"/>
        <w:rPr>
          <w:color w:val="000000"/>
        </w:rPr>
      </w:pPr>
      <w:r>
        <w:lastRenderedPageBreak/>
        <w:t>The United States, when OPM determines that litigation is likely to affect OPM or any of its components</w:t>
      </w:r>
      <w:r w:rsidR="00A03E68">
        <w:t>.</w:t>
      </w:r>
      <w:r>
        <w:t xml:space="preserve"> </w:t>
      </w:r>
    </w:p>
    <w:p w:rsidRPr="00DB5C98" w:rsidR="00720A50" w:rsidP="002D669F" w:rsidRDefault="00A03E68" w14:paraId="4EA091D4" w14:textId="77777777">
      <w:pPr>
        <w:pStyle w:val="ListParagraph"/>
        <w:widowControl/>
        <w:numPr>
          <w:ilvl w:val="0"/>
          <w:numId w:val="12"/>
        </w:numPr>
        <w:spacing w:line="480" w:lineRule="auto"/>
        <w:contextualSpacing w:val="0"/>
        <w:rPr>
          <w:color w:val="000000"/>
        </w:rPr>
      </w:pPr>
      <w:r>
        <w:rPr>
          <w:color w:val="000000"/>
        </w:rPr>
        <w:t>T</w:t>
      </w:r>
      <w:r w:rsidR="00720A50">
        <w:t xml:space="preserve">o the appropriate Federal, State, or local agency responsible for investigating, prosecuting, enforcing, or implementing a statute, rule, regulation, or order, </w:t>
      </w:r>
      <w:r w:rsidR="002D288D">
        <w:t xml:space="preserve">when a record, either on its face or in conjunction with other information, indicates or is relevant to a </w:t>
      </w:r>
      <w:r w:rsidR="00720A50">
        <w:t>violation or potential violation of civil or criminal law or regulation.</w:t>
      </w:r>
    </w:p>
    <w:p w:rsidRPr="000733F1" w:rsidR="00720A50" w:rsidP="002D669F" w:rsidRDefault="00720A50" w14:paraId="0107403F" w14:textId="77777777">
      <w:pPr>
        <w:pStyle w:val="ListParagraph"/>
        <w:widowControl/>
        <w:numPr>
          <w:ilvl w:val="0"/>
          <w:numId w:val="12"/>
        </w:numPr>
        <w:spacing w:line="480" w:lineRule="auto"/>
        <w:contextualSpacing w:val="0"/>
        <w:rPr>
          <w:color w:val="000000"/>
        </w:rPr>
      </w:pPr>
      <w:r>
        <w:t xml:space="preserve">To a </w:t>
      </w:r>
      <w:r w:rsidR="00DB5C98">
        <w:t xml:space="preserve">member of Congress </w:t>
      </w:r>
      <w:r>
        <w:t>from the record of an individual in response to an inquiry made at the request of</w:t>
      </w:r>
      <w:r w:rsidR="002D288D">
        <w:t xml:space="preserve"> the </w:t>
      </w:r>
      <w:r>
        <w:t>individual</w:t>
      </w:r>
      <w:r w:rsidR="002D288D">
        <w:t xml:space="preserve"> to whom the record pertains</w:t>
      </w:r>
      <w:r>
        <w:t>.</w:t>
      </w:r>
    </w:p>
    <w:p w:rsidRPr="002D669F" w:rsidR="00720A50" w:rsidDel="00DB5C98" w:rsidP="002D669F" w:rsidRDefault="00720A50" w14:paraId="0E385648" w14:textId="77777777">
      <w:pPr>
        <w:pStyle w:val="ListParagraph"/>
        <w:widowControl/>
        <w:numPr>
          <w:ilvl w:val="0"/>
          <w:numId w:val="12"/>
        </w:numPr>
        <w:spacing w:line="480" w:lineRule="auto"/>
        <w:contextualSpacing w:val="0"/>
        <w:rPr>
          <w:color w:val="000000"/>
        </w:rPr>
      </w:pPr>
      <w:r>
        <w:t xml:space="preserve">To the National Archives and Records Administration </w:t>
      </w:r>
      <w:r w:rsidR="002D288D">
        <w:t xml:space="preserve">(NARA) </w:t>
      </w:r>
      <w:r w:rsidR="00AB77C0">
        <w:t xml:space="preserve">for </w:t>
      </w:r>
      <w:r>
        <w:t>records management inspections</w:t>
      </w:r>
      <w:r w:rsidR="002D288D">
        <w:t xml:space="preserve"> being conducted under the authority of 44 U.S.C. 2904 and 2906</w:t>
      </w:r>
      <w:r>
        <w:t>.</w:t>
      </w:r>
    </w:p>
    <w:p w:rsidRPr="00D95D99" w:rsidR="00720A50" w:rsidP="002D669F" w:rsidRDefault="00720A50" w14:paraId="2252ADC6" w14:textId="77777777">
      <w:pPr>
        <w:pStyle w:val="ListParagraph"/>
        <w:widowControl/>
        <w:numPr>
          <w:ilvl w:val="0"/>
          <w:numId w:val="12"/>
        </w:numPr>
        <w:spacing w:line="480" w:lineRule="auto"/>
        <w:contextualSpacing w:val="0"/>
        <w:rPr>
          <w:color w:val="000000"/>
        </w:rPr>
      </w:pPr>
      <w:r w:rsidRPr="00621373">
        <w:rPr>
          <w:iCs/>
        </w:rPr>
        <w:t xml:space="preserve">To appropriate agencies, entities, and persons when (1) </w:t>
      </w:r>
      <w:r>
        <w:rPr>
          <w:iCs/>
        </w:rPr>
        <w:t>OPM</w:t>
      </w:r>
      <w:r w:rsidRPr="00621373">
        <w:rPr>
          <w:iCs/>
        </w:rPr>
        <w:t xml:space="preserve"> suspects or has confirmed that there has been a breach of</w:t>
      </w:r>
      <w:r>
        <w:rPr>
          <w:iCs/>
        </w:rPr>
        <w:t xml:space="preserve"> </w:t>
      </w:r>
      <w:r w:rsidRPr="00621373">
        <w:rPr>
          <w:iCs/>
        </w:rPr>
        <w:t>the system of</w:t>
      </w:r>
      <w:r>
        <w:rPr>
          <w:iCs/>
        </w:rPr>
        <w:t xml:space="preserve"> </w:t>
      </w:r>
      <w:r w:rsidRPr="00621373">
        <w:rPr>
          <w:iCs/>
        </w:rPr>
        <w:t>records,· (2)</w:t>
      </w:r>
      <w:r>
        <w:rPr>
          <w:iCs/>
        </w:rPr>
        <w:t xml:space="preserve"> OPM</w:t>
      </w:r>
      <w:r w:rsidRPr="00621373">
        <w:rPr>
          <w:iCs/>
        </w:rPr>
        <w:t xml:space="preserve"> has determined that as a result of</w:t>
      </w:r>
      <w:r>
        <w:rPr>
          <w:iCs/>
        </w:rPr>
        <w:t xml:space="preserve"> </w:t>
      </w:r>
      <w:r w:rsidRPr="00621373">
        <w:rPr>
          <w:iCs/>
        </w:rPr>
        <w:t>the suspected or confirmed breach there is a risk of</w:t>
      </w:r>
      <w:r>
        <w:rPr>
          <w:iCs/>
        </w:rPr>
        <w:t xml:space="preserve"> </w:t>
      </w:r>
      <w:r w:rsidRPr="00621373">
        <w:rPr>
          <w:iCs/>
        </w:rPr>
        <w:t xml:space="preserve">harm to individuals, </w:t>
      </w:r>
      <w:r>
        <w:rPr>
          <w:iCs/>
        </w:rPr>
        <w:t>OPM</w:t>
      </w:r>
      <w:r w:rsidRPr="00621373">
        <w:rPr>
          <w:iCs/>
        </w:rPr>
        <w:t xml:space="preserve"> (including its information systems, programs, and operations), the Federal Government, or national security; and (3) the disclosure made to such agencies, entities, and</w:t>
      </w:r>
      <w:r>
        <w:rPr>
          <w:iCs/>
        </w:rPr>
        <w:t xml:space="preserve"> </w:t>
      </w:r>
      <w:r w:rsidRPr="00621373">
        <w:rPr>
          <w:iCs/>
        </w:rPr>
        <w:t xml:space="preserve">persons is reasonably necessary to assist in connection with </w:t>
      </w:r>
      <w:r>
        <w:rPr>
          <w:iCs/>
        </w:rPr>
        <w:t xml:space="preserve">OPM’s </w:t>
      </w:r>
      <w:r w:rsidRPr="00621373">
        <w:rPr>
          <w:iCs/>
        </w:rPr>
        <w:t xml:space="preserve">efforts to respond to the suspected or confirmed breach or to prevent, minimize, or remedy such harm. </w:t>
      </w:r>
    </w:p>
    <w:p w:rsidRPr="002D669F" w:rsidR="00720A50" w:rsidP="002D669F" w:rsidRDefault="00720A50" w14:paraId="58E14AF3" w14:textId="77777777">
      <w:pPr>
        <w:pStyle w:val="ListParagraph"/>
        <w:widowControl/>
        <w:numPr>
          <w:ilvl w:val="0"/>
          <w:numId w:val="12"/>
        </w:numPr>
        <w:spacing w:line="480" w:lineRule="auto"/>
        <w:contextualSpacing w:val="0"/>
        <w:rPr>
          <w:color w:val="000000"/>
        </w:rPr>
      </w:pPr>
      <w:r w:rsidRPr="005C3E1C">
        <w:rPr>
          <w:iCs/>
        </w:rPr>
        <w:t xml:space="preserve">To another Federal agency or Federal entity, when OPM determines that information from this system of records is reasonably necessary to assist the recipient agency or entity in (1) responding to a suspected or confirmed breach or (2) preventing, minimizing, or remedying the risk of harm to individuals, the recipient agency or entity (including its information systems, programs, and operations), the Federal Government, or national security, </w:t>
      </w:r>
      <w:r w:rsidRPr="005C3E1C">
        <w:rPr>
          <w:rFonts w:eastAsiaTheme="minorHAnsi"/>
          <w:iCs/>
        </w:rPr>
        <w:t>resulting from a suspected or confirmed breach.</w:t>
      </w:r>
    </w:p>
    <w:p w:rsidR="00B62A78" w:rsidP="002D669F" w:rsidRDefault="00720A50" w14:paraId="56052F72" w14:textId="77777777">
      <w:pPr>
        <w:pStyle w:val="ListParagraph"/>
        <w:widowControl/>
        <w:numPr>
          <w:ilvl w:val="0"/>
          <w:numId w:val="12"/>
        </w:numPr>
        <w:spacing w:line="480" w:lineRule="auto"/>
        <w:contextualSpacing w:val="0"/>
      </w:pPr>
      <w:r>
        <w:lastRenderedPageBreak/>
        <w:t xml:space="preserve">To contractors, grantees, </w:t>
      </w:r>
      <w:r w:rsidR="004F744A">
        <w:t xml:space="preserve">experts, consultants, </w:t>
      </w:r>
      <w:r>
        <w:t>or volunt</w:t>
      </w:r>
      <w:r w:rsidR="00B62A78">
        <w:t xml:space="preserve">eers performing or working on a </w:t>
      </w:r>
      <w:r>
        <w:t>contract, service, grant, cooperative agreement, or</w:t>
      </w:r>
      <w:r w:rsidR="004F744A">
        <w:t xml:space="preserve"> other assignment for OPM when necessary to accomplish an agency function related to this system of records. Individuals provided information under this routine use are subject to the same Privacy Act requirements and limitations on disclosure as are applicable to OPM employees.</w:t>
      </w:r>
    </w:p>
    <w:p w:rsidR="00F373CB" w:rsidP="002D669F" w:rsidRDefault="00B62A78" w14:paraId="1FF9FE6F" w14:textId="77777777">
      <w:pPr>
        <w:pStyle w:val="ListParagraph"/>
        <w:widowControl/>
        <w:numPr>
          <w:ilvl w:val="0"/>
          <w:numId w:val="12"/>
        </w:numPr>
        <w:spacing w:line="480" w:lineRule="auto"/>
        <w:contextualSpacing w:val="0"/>
      </w:pPr>
      <w:r>
        <w:t xml:space="preserve">To </w:t>
      </w:r>
      <w:r w:rsidR="004F744A">
        <w:t xml:space="preserve">an individual’s </w:t>
      </w:r>
      <w:r>
        <w:t xml:space="preserve">payroll office </w:t>
      </w:r>
      <w:r w:rsidR="004F744A">
        <w:t>or retirement service</w:t>
      </w:r>
      <w:r w:rsidR="002D669F">
        <w:t xml:space="preserve"> </w:t>
      </w:r>
      <w:r>
        <w:t xml:space="preserve">to </w:t>
      </w:r>
      <w:r w:rsidR="004F744A">
        <w:t>facilitate</w:t>
      </w:r>
      <w:r>
        <w:t xml:space="preserve"> accurate </w:t>
      </w:r>
      <w:r w:rsidR="004F744A">
        <w:t>payroll and annuit</w:t>
      </w:r>
      <w:r w:rsidR="000E2173">
        <w:t>y</w:t>
      </w:r>
      <w:r w:rsidR="004F744A">
        <w:t xml:space="preserve"> </w:t>
      </w:r>
      <w:r>
        <w:t xml:space="preserve">deductions </w:t>
      </w:r>
      <w:r w:rsidR="004F744A">
        <w:t>requested by the individual</w:t>
      </w:r>
      <w:r>
        <w:t>.</w:t>
      </w:r>
    </w:p>
    <w:p w:rsidRPr="00DA2CE6" w:rsidR="00F373CB" w:rsidP="002D669F" w:rsidRDefault="00F373CB" w14:paraId="54A2AFE1" w14:textId="77777777">
      <w:pPr>
        <w:pStyle w:val="ListParagraph"/>
        <w:widowControl/>
        <w:numPr>
          <w:ilvl w:val="0"/>
          <w:numId w:val="12"/>
        </w:numPr>
        <w:spacing w:line="480" w:lineRule="auto"/>
        <w:contextualSpacing w:val="0"/>
      </w:pPr>
      <w:r>
        <w:t>To credit card companies, banks, and other financial institutions in order to process an individual’s one-time or recurring donation.</w:t>
      </w:r>
    </w:p>
    <w:p w:rsidR="00B62A78" w:rsidP="002D669F" w:rsidRDefault="00B62A78" w14:paraId="0042367D" w14:textId="77777777">
      <w:pPr>
        <w:pStyle w:val="ListParagraph"/>
        <w:widowControl/>
        <w:numPr>
          <w:ilvl w:val="0"/>
          <w:numId w:val="12"/>
        </w:numPr>
        <w:spacing w:line="480" w:lineRule="auto"/>
        <w:contextualSpacing w:val="0"/>
      </w:pPr>
      <w:r>
        <w:t>To independent public accounting firms t</w:t>
      </w:r>
      <w:r w:rsidRPr="001A0DEB">
        <w:t xml:space="preserve">o </w:t>
      </w:r>
      <w:r>
        <w:t xml:space="preserve">conduct audits of </w:t>
      </w:r>
      <w:r w:rsidR="000E2173">
        <w:t>the CFC, but only such information as is necessary and relevant to the specific audit being conducted</w:t>
      </w:r>
      <w:r>
        <w:t>.</w:t>
      </w:r>
    </w:p>
    <w:p w:rsidRPr="00DA2CE6" w:rsidR="00F373CB" w:rsidP="002D669F" w:rsidRDefault="00F373CB" w14:paraId="07311488" w14:textId="77777777">
      <w:pPr>
        <w:pStyle w:val="ListParagraph"/>
        <w:widowControl/>
        <w:numPr>
          <w:ilvl w:val="0"/>
          <w:numId w:val="12"/>
        </w:numPr>
        <w:spacing w:line="480" w:lineRule="auto"/>
        <w:contextualSpacing w:val="0"/>
      </w:pPr>
      <w:r>
        <w:t>To charitable organizations and federations in order to provide them with monetary donations and time pledged and, where individual donors have so authorized, information about the individual donors.</w:t>
      </w:r>
    </w:p>
    <w:p w:rsidR="00E43EEC" w:rsidP="00025B7F" w:rsidRDefault="00E43EEC" w14:paraId="00ED64F3" w14:textId="77777777">
      <w:pPr>
        <w:pStyle w:val="Default"/>
        <w:spacing w:line="480" w:lineRule="auto"/>
        <w:rPr>
          <w:b/>
          <w:bCs/>
          <w:szCs w:val="23"/>
        </w:rPr>
      </w:pPr>
    </w:p>
    <w:p w:rsidR="00025B7F" w:rsidP="00025B7F" w:rsidRDefault="00CA21C5" w14:paraId="2E468155" w14:textId="77777777">
      <w:pPr>
        <w:pStyle w:val="Default"/>
        <w:spacing w:line="480" w:lineRule="auto"/>
        <w:rPr>
          <w:szCs w:val="23"/>
        </w:rPr>
      </w:pPr>
      <w:r w:rsidRPr="00CA21C5">
        <w:rPr>
          <w:b/>
          <w:bCs/>
          <w:szCs w:val="23"/>
        </w:rPr>
        <w:t xml:space="preserve">POLICIES AND PRACTICES FOR STORAGE OF RECORDS: </w:t>
      </w:r>
      <w:r w:rsidR="0011424F">
        <w:rPr>
          <w:bCs/>
          <w:szCs w:val="23"/>
        </w:rPr>
        <w:t>The r</w:t>
      </w:r>
      <w:r w:rsidR="00245093">
        <w:rPr>
          <w:szCs w:val="23"/>
        </w:rPr>
        <w:t xml:space="preserve">ecords </w:t>
      </w:r>
      <w:r w:rsidR="0011424F">
        <w:rPr>
          <w:szCs w:val="23"/>
        </w:rPr>
        <w:t xml:space="preserve">in this system of records are </w:t>
      </w:r>
      <w:r w:rsidR="007017BD">
        <w:rPr>
          <w:szCs w:val="23"/>
        </w:rPr>
        <w:t xml:space="preserve">encrypted and </w:t>
      </w:r>
      <w:r w:rsidR="00245093">
        <w:rPr>
          <w:szCs w:val="23"/>
        </w:rPr>
        <w:t>stored electro</w:t>
      </w:r>
      <w:r w:rsidR="00454995">
        <w:rPr>
          <w:szCs w:val="23"/>
        </w:rPr>
        <w:t>nically in a government-</w:t>
      </w:r>
      <w:r w:rsidR="00245093">
        <w:rPr>
          <w:szCs w:val="23"/>
        </w:rPr>
        <w:t>approved cloud server</w:t>
      </w:r>
      <w:r w:rsidR="0011424F">
        <w:rPr>
          <w:szCs w:val="23"/>
        </w:rPr>
        <w:t xml:space="preserve"> pursuant to a contract between OPM and the CFC’s Central Campaign Administrator</w:t>
      </w:r>
      <w:r w:rsidR="00A978E9">
        <w:rPr>
          <w:szCs w:val="23"/>
        </w:rPr>
        <w:t>s</w:t>
      </w:r>
      <w:r w:rsidR="0011424F">
        <w:rPr>
          <w:szCs w:val="23"/>
        </w:rPr>
        <w:t xml:space="preserve">.  </w:t>
      </w:r>
    </w:p>
    <w:p w:rsidRPr="00CA21C5" w:rsidR="00EF3A45" w:rsidP="00025B7F" w:rsidRDefault="00EF3A45" w14:paraId="61DC53E7" w14:textId="77777777">
      <w:pPr>
        <w:pStyle w:val="Default"/>
        <w:spacing w:line="480" w:lineRule="auto"/>
        <w:rPr>
          <w:szCs w:val="23"/>
        </w:rPr>
      </w:pPr>
    </w:p>
    <w:p w:rsidR="00AF5CA1" w:rsidP="00AF5CA1" w:rsidRDefault="00CA21C5" w14:paraId="5C8BA1F1" w14:textId="77777777">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rsidRPr="00CA21C5">
        <w:rPr>
          <w:b/>
          <w:bCs/>
          <w:szCs w:val="23"/>
        </w:rPr>
        <w:t>POLICIES AND PRACTICES FOR RETRIEVAL OF RECORDS:</w:t>
      </w:r>
      <w:r w:rsidR="00EF3A45">
        <w:rPr>
          <w:b/>
          <w:bCs/>
          <w:szCs w:val="23"/>
        </w:rPr>
        <w:t xml:space="preserve"> </w:t>
      </w:r>
      <w:r w:rsidRPr="00CA21C5">
        <w:rPr>
          <w:b/>
          <w:bCs/>
          <w:szCs w:val="23"/>
        </w:rPr>
        <w:t xml:space="preserve"> </w:t>
      </w:r>
      <w:r w:rsidR="00AF5CA1">
        <w:t xml:space="preserve">Records may be retrieved by </w:t>
      </w:r>
      <w:r w:rsidR="00EF3A45">
        <w:t xml:space="preserve">name or other personal identifier.  </w:t>
      </w:r>
    </w:p>
    <w:p w:rsidR="00025B7F" w:rsidP="00025B7F" w:rsidRDefault="00025B7F" w14:paraId="73D0749D" w14:textId="77777777">
      <w:pPr>
        <w:pStyle w:val="Default"/>
        <w:spacing w:line="480" w:lineRule="auto"/>
        <w:rPr>
          <w:b/>
          <w:bCs/>
          <w:szCs w:val="23"/>
        </w:rPr>
      </w:pPr>
    </w:p>
    <w:p w:rsidRPr="0095339C" w:rsidR="00775657" w:rsidP="00775657" w:rsidRDefault="00CA21C5" w14:paraId="1F16919D" w14:textId="1F12348D">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rsidRPr="00CA21C5">
        <w:rPr>
          <w:b/>
          <w:bCs/>
          <w:szCs w:val="23"/>
        </w:rPr>
        <w:t xml:space="preserve">POLICIES AND PRACTICES FOR RETENTION AND DISPOSAL OF RECORDS: </w:t>
      </w:r>
      <w:r w:rsidR="00775657">
        <w:t xml:space="preserve"> </w:t>
      </w:r>
      <w:r w:rsidR="00DA1BE6">
        <w:lastRenderedPageBreak/>
        <w:t xml:space="preserve">Pursuant to 5 CFR 950.604, CFC records must be retained </w:t>
      </w:r>
      <w:r w:rsidR="00775657">
        <w:t xml:space="preserve">for </w:t>
      </w:r>
      <w:r w:rsidR="00DA1BE6">
        <w:t xml:space="preserve">at least </w:t>
      </w:r>
      <w:r w:rsidR="00775657">
        <w:t>three completed campaign periods.</w:t>
      </w:r>
      <w:r w:rsidR="00DA1BE6">
        <w:t xml:space="preserve">  OPM is currently developing a records schedule to submit to NARA for approval. </w:t>
      </w:r>
      <w:r w:rsidR="005339BD">
        <w:t xml:space="preserve"> Disposal </w:t>
      </w:r>
      <w:r w:rsidR="00DB4E03">
        <w:t xml:space="preserve">of hard copy records such as pledge forms will be </w:t>
      </w:r>
      <w:r w:rsidR="00334903">
        <w:t xml:space="preserve">performed </w:t>
      </w:r>
      <w:r w:rsidR="00DB4E03">
        <w:t>by shredding</w:t>
      </w:r>
      <w:r w:rsidR="00334903">
        <w:t xml:space="preserve"> once the record is scanned into the system.  </w:t>
      </w:r>
      <w:r w:rsidR="00DB4E03">
        <w:t>Disposal of electronic files is by electronic erasure</w:t>
      </w:r>
      <w:r w:rsidR="00FE2E0C">
        <w:t xml:space="preserve"> and other means consistent with security requirements</w:t>
      </w:r>
      <w:r w:rsidR="00DB4E03">
        <w:t xml:space="preserve">.  </w:t>
      </w:r>
    </w:p>
    <w:p w:rsidR="00025B7F" w:rsidP="00025B7F" w:rsidRDefault="00025B7F" w14:paraId="3FDD0123" w14:textId="77777777">
      <w:pPr>
        <w:pStyle w:val="Default"/>
        <w:spacing w:line="480" w:lineRule="auto"/>
        <w:rPr>
          <w:b/>
          <w:bCs/>
          <w:szCs w:val="23"/>
        </w:rPr>
      </w:pPr>
    </w:p>
    <w:p w:rsidR="00025B7F" w:rsidP="007017BD" w:rsidRDefault="00CA21C5" w14:paraId="1C817209" w14:textId="68E962F7">
      <w:pPr>
        <w:pStyle w:val="Default"/>
        <w:spacing w:line="480" w:lineRule="auto"/>
        <w:rPr>
          <w:szCs w:val="23"/>
        </w:rPr>
      </w:pPr>
      <w:r w:rsidRPr="00A144F2">
        <w:rPr>
          <w:b/>
          <w:bCs/>
          <w:szCs w:val="23"/>
        </w:rPr>
        <w:t xml:space="preserve">ADMINISTRATIVE, TECHNICAL, AND PHYSICAL SAFEGUARDS: </w:t>
      </w:r>
      <w:r w:rsidRPr="007017BD" w:rsidR="007017BD">
        <w:rPr>
          <w:szCs w:val="23"/>
        </w:rPr>
        <w:t>Records in the system are protected from unauthorized access and misuse through various administrative, technical and physical security</w:t>
      </w:r>
      <w:r w:rsidR="007017BD">
        <w:rPr>
          <w:szCs w:val="23"/>
        </w:rPr>
        <w:t xml:space="preserve"> measures.  Technical security measures within OPM and the CCA </w:t>
      </w:r>
      <w:r w:rsidR="00B21900">
        <w:rPr>
          <w:szCs w:val="23"/>
        </w:rPr>
        <w:t xml:space="preserve">(which OPM requires by the terms of each contract, agreement and/or subcontract) </w:t>
      </w:r>
      <w:r w:rsidR="007017BD">
        <w:rPr>
          <w:szCs w:val="23"/>
        </w:rPr>
        <w:t>i</w:t>
      </w:r>
      <w:r w:rsidRPr="007017BD" w:rsidR="007017BD">
        <w:rPr>
          <w:szCs w:val="23"/>
        </w:rPr>
        <w:t xml:space="preserve">nclude restrictions on computer access to authorized individuals, required use of strong passwords that are frequently changed and regular review of security procedures and best practices to enhance security. Access to the </w:t>
      </w:r>
      <w:r w:rsidR="00A76184">
        <w:rPr>
          <w:szCs w:val="23"/>
        </w:rPr>
        <w:t xml:space="preserve">cfccharities.opm.gov and </w:t>
      </w:r>
      <w:r w:rsidR="007017BD">
        <w:rPr>
          <w:szCs w:val="23"/>
        </w:rPr>
        <w:t xml:space="preserve">cfcgiving.opm.gov </w:t>
      </w:r>
      <w:r w:rsidRPr="007017BD" w:rsidR="007017BD">
        <w:rPr>
          <w:szCs w:val="23"/>
        </w:rPr>
        <w:t>database</w:t>
      </w:r>
      <w:r w:rsidR="00A76184">
        <w:rPr>
          <w:szCs w:val="23"/>
        </w:rPr>
        <w:t>s</w:t>
      </w:r>
      <w:r w:rsidRPr="007017BD" w:rsidR="007017BD">
        <w:rPr>
          <w:szCs w:val="23"/>
        </w:rPr>
        <w:t xml:space="preserve"> is maintained behind an industry-standard firewall and information in the database</w:t>
      </w:r>
      <w:r w:rsidR="00A76184">
        <w:rPr>
          <w:szCs w:val="23"/>
        </w:rPr>
        <w:t>s</w:t>
      </w:r>
      <w:r w:rsidRPr="007017BD" w:rsidR="007017BD">
        <w:rPr>
          <w:szCs w:val="23"/>
        </w:rPr>
        <w:t xml:space="preserve"> is encrypted. </w:t>
      </w:r>
      <w:r w:rsidR="00B21900">
        <w:rPr>
          <w:szCs w:val="23"/>
        </w:rPr>
        <w:t xml:space="preserve"> All security measures with respect to electronic</w:t>
      </w:r>
      <w:r w:rsidRPr="00B21900" w:rsidR="00B21900">
        <w:rPr>
          <w:szCs w:val="23"/>
        </w:rPr>
        <w:t xml:space="preserve"> records systems are consistent with the requirements of the Federal Information Security Manag</w:t>
      </w:r>
      <w:r w:rsidR="00B21900">
        <w:rPr>
          <w:szCs w:val="23"/>
        </w:rPr>
        <w:t>ement Act (Pub. L. 107-296</w:t>
      </w:r>
      <w:r w:rsidR="00FE2E0C">
        <w:rPr>
          <w:szCs w:val="23"/>
        </w:rPr>
        <w:t xml:space="preserve">), </w:t>
      </w:r>
      <w:r w:rsidRPr="00B21900" w:rsidR="00FE2E0C">
        <w:rPr>
          <w:szCs w:val="23"/>
        </w:rPr>
        <w:t>associated</w:t>
      </w:r>
      <w:r w:rsidRPr="00B21900" w:rsidR="00B21900">
        <w:rPr>
          <w:szCs w:val="23"/>
        </w:rPr>
        <w:t xml:space="preserve"> OMB policies, </w:t>
      </w:r>
      <w:r w:rsidR="00B21900">
        <w:rPr>
          <w:szCs w:val="23"/>
        </w:rPr>
        <w:t xml:space="preserve">as well as applicable </w:t>
      </w:r>
      <w:r w:rsidRPr="00B21900" w:rsidR="00B21900">
        <w:rPr>
          <w:szCs w:val="23"/>
        </w:rPr>
        <w:t xml:space="preserve">standards and guidance from the National Institute of Standards and Technology. </w:t>
      </w:r>
      <w:r w:rsidR="00B21900">
        <w:rPr>
          <w:szCs w:val="23"/>
        </w:rPr>
        <w:t xml:space="preserve"> </w:t>
      </w:r>
      <w:r w:rsidRPr="007017BD" w:rsidR="007017BD">
        <w:rPr>
          <w:szCs w:val="23"/>
        </w:rPr>
        <w:t>As noted above, neither the system nor the system operators can retrieve the user’s account information without the user supplying a password</w:t>
      </w:r>
      <w:r w:rsidR="007017BD">
        <w:rPr>
          <w:szCs w:val="23"/>
        </w:rPr>
        <w:t xml:space="preserve">, answering security questions, </w:t>
      </w:r>
      <w:r w:rsidRPr="007017BD" w:rsidR="007017BD">
        <w:rPr>
          <w:szCs w:val="23"/>
        </w:rPr>
        <w:t xml:space="preserve">or </w:t>
      </w:r>
      <w:r w:rsidR="007017BD">
        <w:rPr>
          <w:szCs w:val="23"/>
        </w:rPr>
        <w:t xml:space="preserve">a confirmation </w:t>
      </w:r>
      <w:r w:rsidRPr="007017BD" w:rsidR="007017BD">
        <w:rPr>
          <w:szCs w:val="23"/>
        </w:rPr>
        <w:t>code.</w:t>
      </w:r>
    </w:p>
    <w:p w:rsidRPr="007017BD" w:rsidR="00A144F2" w:rsidP="007017BD" w:rsidRDefault="00A144F2" w14:paraId="2D008056" w14:textId="77777777">
      <w:pPr>
        <w:pStyle w:val="Default"/>
        <w:spacing w:line="480" w:lineRule="auto"/>
        <w:rPr>
          <w:szCs w:val="23"/>
        </w:rPr>
      </w:pPr>
    </w:p>
    <w:p w:rsidR="00DA1BE6" w:rsidP="00CD6D68" w:rsidRDefault="00CA21C5" w14:paraId="07483E82" w14:textId="77777777">
      <w:pPr>
        <w:spacing w:line="480" w:lineRule="auto"/>
        <w:rPr>
          <w:b/>
          <w:bCs/>
          <w:szCs w:val="23"/>
        </w:rPr>
      </w:pPr>
      <w:r w:rsidRPr="00CA21C5">
        <w:rPr>
          <w:b/>
          <w:bCs/>
          <w:szCs w:val="23"/>
        </w:rPr>
        <w:t>RECORD ACCESS PROCEDURES:</w:t>
      </w:r>
    </w:p>
    <w:p w:rsidR="00DA1BE6" w:rsidP="00DA1BE6" w:rsidRDefault="00DA1BE6" w14:paraId="7992BDD7" w14:textId="77777777">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rsidRPr="004460C3">
        <w:t xml:space="preserve">Individuals </w:t>
      </w:r>
      <w:r>
        <w:t xml:space="preserve">may access their own records </w:t>
      </w:r>
      <w:r w:rsidR="00976DF3">
        <w:t xml:space="preserve">by logging into cfcgiving.opm.gov with their </w:t>
      </w:r>
      <w:r w:rsidRPr="004460C3">
        <w:t>e</w:t>
      </w:r>
      <w:r w:rsidR="00976DF3">
        <w:t>-</w:t>
      </w:r>
      <w:r w:rsidRPr="004460C3">
        <w:t xml:space="preserve">mail </w:t>
      </w:r>
      <w:r w:rsidRPr="004460C3">
        <w:lastRenderedPageBreak/>
        <w:t>address, password, and a multi-factor authentication token (</w:t>
      </w:r>
      <w:r w:rsidR="00976DF3">
        <w:t>i.e.,</w:t>
      </w:r>
      <w:r w:rsidRPr="004460C3">
        <w:t xml:space="preserve"> a one-time password or code sent to the user’s </w:t>
      </w:r>
      <w:r w:rsidR="00A978E9">
        <w:t>email account or phone</w:t>
      </w:r>
      <w:r w:rsidRPr="004460C3">
        <w:t>)</w:t>
      </w:r>
      <w:r w:rsidR="00976DF3">
        <w:t>.  Those who need assistance with this may contact the CFC</w:t>
      </w:r>
      <w:r w:rsidRPr="004460C3">
        <w:t xml:space="preserve"> </w:t>
      </w:r>
      <w:r w:rsidR="0055662F">
        <w:t xml:space="preserve">Customer Care Center </w:t>
      </w:r>
      <w:r w:rsidR="00976DF3">
        <w:t xml:space="preserve">at </w:t>
      </w:r>
      <w:r w:rsidRPr="001A0604" w:rsidR="001A0604">
        <w:t>608-237-4898</w:t>
      </w:r>
      <w:r w:rsidR="001A0604">
        <w:t xml:space="preserve"> (local/international) or </w:t>
      </w:r>
      <w:r w:rsidRPr="001A0604" w:rsidR="001A0604">
        <w:t>800-797-0098</w:t>
      </w:r>
      <w:r w:rsidR="001A0604">
        <w:t xml:space="preserve"> (toll free)</w:t>
      </w:r>
      <w:r>
        <w:t xml:space="preserve">. </w:t>
      </w:r>
      <w:r w:rsidR="0055662F">
        <w:t xml:space="preserve"> Additionally, representatives of CFC-participating organizations and federal employee application reviewers who need assistance accessing their information on cfccharities.opm.gov can call 608-</w:t>
      </w:r>
      <w:r w:rsidRPr="0055662F" w:rsidR="0055662F">
        <w:t>237-4935</w:t>
      </w:r>
      <w:r w:rsidR="0055662F">
        <w:t xml:space="preserve"> (local/international) or </w:t>
      </w:r>
      <w:r w:rsidRPr="0055662F" w:rsidR="0055662F">
        <w:t>(888)232-4935</w:t>
      </w:r>
      <w:r w:rsidR="0055662F">
        <w:t xml:space="preserve"> (toll free).</w:t>
      </w:r>
    </w:p>
    <w:p w:rsidR="00775657" w:rsidP="00F3680B" w:rsidRDefault="00976DF3" w14:paraId="0D89DF4A" w14:textId="77777777">
      <w:pPr>
        <w:spacing w:line="480" w:lineRule="auto"/>
      </w:pPr>
      <w:r>
        <w:t>Alternatively, i</w:t>
      </w:r>
      <w:r w:rsidR="00775657">
        <w:t xml:space="preserve">ndividuals </w:t>
      </w:r>
      <w:r>
        <w:t xml:space="preserve">seeking notification of and access to their records in this system of records </w:t>
      </w:r>
      <w:r w:rsidR="00775657">
        <w:t xml:space="preserve">may </w:t>
      </w:r>
      <w:r>
        <w:t xml:space="preserve">submit a request in writing to the Office of Personnel Management, </w:t>
      </w:r>
      <w:r w:rsidR="00B21900">
        <w:t>Office of the Combined Federal Campaign</w:t>
      </w:r>
      <w:r>
        <w:t xml:space="preserve">, </w:t>
      </w:r>
      <w:r w:rsidR="00BF1276">
        <w:t>1900 E Street, NW</w:t>
      </w:r>
      <w:r w:rsidRPr="00976DF3" w:rsidR="00775657">
        <w:t>, Washington, DC 20415.</w:t>
      </w:r>
      <w:r w:rsidR="00B57AF4">
        <w:t xml:space="preserve">  </w:t>
      </w:r>
      <w:r w:rsidR="00775657">
        <w:t>Individuals must furnish the following information for their records to be located:</w:t>
      </w:r>
    </w:p>
    <w:p w:rsidR="00775657" w:rsidP="002C56AD" w:rsidRDefault="00775657" w14:paraId="7D47C8DC" w14:textId="77777777">
      <w:pPr>
        <w:pStyle w:val="Level2"/>
        <w:numPr>
          <w:ilvl w:val="1"/>
          <w:numId w:val="6"/>
        </w:numPr>
        <w:tabs>
          <w:tab w:val="left" w:pos="-1440"/>
          <w:tab w:val="left" w:pos="-720"/>
          <w:tab w:val="left" w:pos="0"/>
          <w:tab w:val="left" w:pos="360"/>
          <w:tab w:val="num"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t>Full name.</w:t>
      </w:r>
    </w:p>
    <w:p w:rsidR="00775657" w:rsidP="002C56AD" w:rsidRDefault="00775657" w14:paraId="45F19BDA" w14:textId="77777777">
      <w:pPr>
        <w:pStyle w:val="Level2"/>
        <w:numPr>
          <w:ilvl w:val="1"/>
          <w:numId w:val="6"/>
        </w:numPr>
        <w:tabs>
          <w:tab w:val="left" w:pos="-1440"/>
          <w:tab w:val="left" w:pos="-720"/>
          <w:tab w:val="left" w:pos="0"/>
          <w:tab w:val="left" w:pos="360"/>
          <w:tab w:val="num"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t>Date of birth.</w:t>
      </w:r>
    </w:p>
    <w:p w:rsidR="00775657" w:rsidP="002C56AD" w:rsidRDefault="00775657" w14:paraId="60F4E4D1" w14:textId="77777777">
      <w:pPr>
        <w:pStyle w:val="Level2"/>
        <w:numPr>
          <w:ilvl w:val="1"/>
          <w:numId w:val="6"/>
        </w:numPr>
        <w:tabs>
          <w:tab w:val="left" w:pos="-1440"/>
          <w:tab w:val="left" w:pos="-720"/>
          <w:tab w:val="left" w:pos="0"/>
          <w:tab w:val="left" w:pos="360"/>
          <w:tab w:val="num"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t>Social Security Number.</w:t>
      </w:r>
    </w:p>
    <w:p w:rsidR="00775657" w:rsidP="002C56AD" w:rsidRDefault="00775657" w14:paraId="2DFB11F9" w14:textId="77777777">
      <w:pPr>
        <w:pStyle w:val="Level2"/>
        <w:numPr>
          <w:ilvl w:val="1"/>
          <w:numId w:val="6"/>
        </w:numPr>
        <w:tabs>
          <w:tab w:val="left" w:pos="-1440"/>
          <w:tab w:val="left" w:pos="-720"/>
          <w:tab w:val="left" w:pos="0"/>
          <w:tab w:val="left" w:pos="360"/>
          <w:tab w:val="num"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t>Signature.</w:t>
      </w:r>
    </w:p>
    <w:p w:rsidR="00775657" w:rsidP="002C56AD" w:rsidRDefault="00775657" w14:paraId="13ED5474" w14:textId="77777777">
      <w:pPr>
        <w:pStyle w:val="Level2"/>
        <w:numPr>
          <w:ilvl w:val="1"/>
          <w:numId w:val="6"/>
        </w:numPr>
        <w:tabs>
          <w:tab w:val="left" w:pos="-1440"/>
          <w:tab w:val="left" w:pos="-720"/>
          <w:tab w:val="left" w:pos="0"/>
          <w:tab w:val="left" w:pos="360"/>
          <w:tab w:val="num"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t>Available information regarding the type of information requested.</w:t>
      </w:r>
    </w:p>
    <w:p w:rsidR="00775657" w:rsidP="002C56AD" w:rsidRDefault="00775657" w14:paraId="12CD9533" w14:textId="77777777">
      <w:pPr>
        <w:pStyle w:val="Level2"/>
        <w:numPr>
          <w:ilvl w:val="1"/>
          <w:numId w:val="6"/>
        </w:numPr>
        <w:tabs>
          <w:tab w:val="left" w:pos="-1440"/>
          <w:tab w:val="left" w:pos="-720"/>
          <w:tab w:val="left" w:pos="0"/>
          <w:tab w:val="left" w:pos="360"/>
          <w:tab w:val="num"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t>The reason why the individual believes this system contains information about him/her.</w:t>
      </w:r>
    </w:p>
    <w:p w:rsidR="00775657" w:rsidP="002C56AD" w:rsidRDefault="00775657" w14:paraId="73E17BB3" w14:textId="77777777">
      <w:pPr>
        <w:pStyle w:val="Level2"/>
        <w:numPr>
          <w:ilvl w:val="1"/>
          <w:numId w:val="6"/>
        </w:numPr>
        <w:tabs>
          <w:tab w:val="left" w:pos="-1440"/>
          <w:tab w:val="left" w:pos="-720"/>
          <w:tab w:val="left" w:pos="0"/>
          <w:tab w:val="left" w:pos="360"/>
          <w:tab w:val="num"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t>The address to which the information should be sent.</w:t>
      </w:r>
    </w:p>
    <w:p w:rsidR="00775657" w:rsidP="00775657" w:rsidRDefault="00775657" w14:paraId="2C536862" w14:textId="77777777">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t>Individuals requesting access must also comply with OPM’s Privacy Act regulations regarding verification of identity and access to records (5 CFR 297).</w:t>
      </w:r>
    </w:p>
    <w:p w:rsidR="004460C3" w:rsidP="004460C3" w:rsidRDefault="004460C3" w14:paraId="16D82FE0" w14:textId="77777777">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rPr>
          <w:b/>
          <w:bCs/>
          <w:szCs w:val="23"/>
        </w:rPr>
      </w:pPr>
    </w:p>
    <w:p w:rsidR="00BF1276" w:rsidP="004460C3" w:rsidRDefault="00CA21C5" w14:paraId="7EB167A8" w14:textId="77777777">
      <w:pPr>
        <w:spacing w:line="480" w:lineRule="auto"/>
        <w:rPr>
          <w:b/>
          <w:bCs/>
          <w:szCs w:val="23"/>
        </w:rPr>
      </w:pPr>
      <w:r w:rsidRPr="00CA21C5">
        <w:rPr>
          <w:b/>
          <w:bCs/>
          <w:szCs w:val="23"/>
        </w:rPr>
        <w:t>CONTESTING RECORD PROCEDURES:</w:t>
      </w:r>
    </w:p>
    <w:p w:rsidR="00BF1276" w:rsidP="00BF1276" w:rsidRDefault="00BF1276" w14:paraId="76E29C94" w14:textId="77777777">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rsidRPr="004460C3">
        <w:t xml:space="preserve">Individuals </w:t>
      </w:r>
      <w:r>
        <w:t xml:space="preserve">may modify or correct their own records by logging into cfcgiving.opm.gov with their </w:t>
      </w:r>
      <w:r w:rsidRPr="004460C3">
        <w:t>e</w:t>
      </w:r>
      <w:r>
        <w:t>-</w:t>
      </w:r>
      <w:r w:rsidRPr="004460C3">
        <w:t>mail address, password, and a multi-factor authentication token (</w:t>
      </w:r>
      <w:r>
        <w:t>i.e.,</w:t>
      </w:r>
      <w:r w:rsidRPr="004460C3">
        <w:t xml:space="preserve"> a one-time password </w:t>
      </w:r>
      <w:r w:rsidRPr="004460C3">
        <w:lastRenderedPageBreak/>
        <w:t xml:space="preserve">or code sent to the user’s </w:t>
      </w:r>
      <w:r w:rsidR="00A978E9">
        <w:t xml:space="preserve">email account or </w:t>
      </w:r>
      <w:r w:rsidRPr="004460C3">
        <w:t>phone)</w:t>
      </w:r>
      <w:r>
        <w:t>.  Those who need assistance with this may contact the CFC</w:t>
      </w:r>
      <w:r w:rsidRPr="004460C3">
        <w:t xml:space="preserve"> </w:t>
      </w:r>
      <w:r w:rsidR="0055662F">
        <w:t>Customer Care Center</w:t>
      </w:r>
      <w:r>
        <w:t xml:space="preserve"> at </w:t>
      </w:r>
      <w:r w:rsidRPr="001A0604" w:rsidR="0055662F">
        <w:t>608-237-4898</w:t>
      </w:r>
      <w:r w:rsidR="0055662F">
        <w:t xml:space="preserve"> (local/international) or </w:t>
      </w:r>
      <w:r w:rsidRPr="001A0604" w:rsidR="0055662F">
        <w:t>800-797-0098</w:t>
      </w:r>
      <w:r w:rsidR="0055662F">
        <w:t xml:space="preserve"> (toll free).  Additionally, representatives of CFC-participating organizations and federal employee application reviewers who need to update records on cfccharities.opm.gov can call 608-</w:t>
      </w:r>
      <w:r w:rsidRPr="0055662F" w:rsidR="0055662F">
        <w:t>237-4935</w:t>
      </w:r>
      <w:r w:rsidR="0055662F">
        <w:t xml:space="preserve"> (local/international) or </w:t>
      </w:r>
      <w:r w:rsidRPr="0055662F" w:rsidR="0055662F">
        <w:t>(888)232-4935</w:t>
      </w:r>
      <w:r w:rsidR="0055662F">
        <w:t xml:space="preserve"> (toll free)</w:t>
      </w:r>
      <w:r>
        <w:t xml:space="preserve">. </w:t>
      </w:r>
    </w:p>
    <w:p w:rsidR="00775657" w:rsidP="00775657" w:rsidRDefault="00BF1276" w14:paraId="6E9DC00A" w14:textId="77777777">
      <w:pPr>
        <w:spacing w:line="480" w:lineRule="auto"/>
      </w:pPr>
      <w:r>
        <w:t>Alternatively, i</w:t>
      </w:r>
      <w:r w:rsidR="00775657">
        <w:t xml:space="preserve">ndividuals </w:t>
      </w:r>
      <w:r>
        <w:t xml:space="preserve">may </w:t>
      </w:r>
      <w:r w:rsidR="00775657">
        <w:t xml:space="preserve">request </w:t>
      </w:r>
      <w:r>
        <w:t xml:space="preserve">that </w:t>
      </w:r>
      <w:r w:rsidR="00775657">
        <w:t xml:space="preserve">records about them </w:t>
      </w:r>
      <w:r>
        <w:t xml:space="preserve">be amended </w:t>
      </w:r>
      <w:r w:rsidR="009966FD">
        <w:t>by writing</w:t>
      </w:r>
      <w:r w:rsidR="00775657">
        <w:t xml:space="preserve"> to the Office of Personnel Management, Office of </w:t>
      </w:r>
      <w:r>
        <w:t xml:space="preserve">the </w:t>
      </w:r>
      <w:r w:rsidR="00775657">
        <w:t>C</w:t>
      </w:r>
      <w:r>
        <w:t xml:space="preserve">ombined </w:t>
      </w:r>
      <w:r w:rsidR="00775657">
        <w:t>F</w:t>
      </w:r>
      <w:r>
        <w:t xml:space="preserve">ederal </w:t>
      </w:r>
      <w:r w:rsidR="00775657">
        <w:t>C</w:t>
      </w:r>
      <w:r>
        <w:t>ampaign</w:t>
      </w:r>
      <w:r w:rsidR="00775657">
        <w:t>, 1900 E Street, NW, Washington, DC 20415 and furnish the following information for their records to be located:</w:t>
      </w:r>
    </w:p>
    <w:p w:rsidR="00775657" w:rsidP="00775657" w:rsidRDefault="00775657" w14:paraId="34DD3D97" w14:textId="77777777">
      <w:pPr>
        <w:pStyle w:val="Level1"/>
        <w:numPr>
          <w:ilvl w:val="0"/>
          <w:numId w:val="7"/>
        </w:numPr>
        <w:tabs>
          <w:tab w:val="left" w:pos="-1440"/>
          <w:tab w:val="left" w:pos="-720"/>
          <w:tab w:val="left" w:pos="0"/>
          <w:tab w:val="left" w:pos="360"/>
          <w:tab w:val="num"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t>Full name.</w:t>
      </w:r>
    </w:p>
    <w:p w:rsidR="00775657" w:rsidP="00775657" w:rsidRDefault="00775657" w14:paraId="26908A5F" w14:textId="77777777">
      <w:pPr>
        <w:pStyle w:val="Level1"/>
        <w:numPr>
          <w:ilvl w:val="0"/>
          <w:numId w:val="8"/>
        </w:numPr>
        <w:tabs>
          <w:tab w:val="left" w:pos="-1440"/>
          <w:tab w:val="left" w:pos="-720"/>
          <w:tab w:val="left" w:pos="0"/>
          <w:tab w:val="left" w:pos="360"/>
          <w:tab w:val="num"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t>Date of birth.</w:t>
      </w:r>
    </w:p>
    <w:p w:rsidR="00775657" w:rsidP="00775657" w:rsidRDefault="00775657" w14:paraId="1219210D" w14:textId="77777777">
      <w:pPr>
        <w:pStyle w:val="Level1"/>
        <w:numPr>
          <w:ilvl w:val="0"/>
          <w:numId w:val="8"/>
        </w:numPr>
        <w:tabs>
          <w:tab w:val="left" w:pos="-1440"/>
          <w:tab w:val="left" w:pos="-720"/>
          <w:tab w:val="left" w:pos="0"/>
          <w:tab w:val="left" w:pos="360"/>
          <w:tab w:val="num"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t>Social Security Number.</w:t>
      </w:r>
    </w:p>
    <w:p w:rsidR="00775657" w:rsidP="00775657" w:rsidRDefault="00775657" w14:paraId="6915AE96" w14:textId="77777777">
      <w:pPr>
        <w:pStyle w:val="Level1"/>
        <w:numPr>
          <w:ilvl w:val="0"/>
          <w:numId w:val="8"/>
        </w:numPr>
        <w:tabs>
          <w:tab w:val="left" w:pos="-1440"/>
          <w:tab w:val="left" w:pos="-720"/>
          <w:tab w:val="left" w:pos="0"/>
          <w:tab w:val="left" w:pos="360"/>
          <w:tab w:val="num"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t xml:space="preserve">Local CFC name or city, state and zip code of their </w:t>
      </w:r>
      <w:r w:rsidR="0095040E">
        <w:t>duty station</w:t>
      </w:r>
    </w:p>
    <w:p w:rsidR="00775657" w:rsidP="00775657" w:rsidRDefault="00775657" w14:paraId="7FD7998A" w14:textId="77777777">
      <w:pPr>
        <w:pStyle w:val="Level1"/>
        <w:numPr>
          <w:ilvl w:val="0"/>
          <w:numId w:val="8"/>
        </w:numPr>
        <w:tabs>
          <w:tab w:val="left" w:pos="-1440"/>
          <w:tab w:val="left" w:pos="-720"/>
          <w:tab w:val="left" w:pos="0"/>
          <w:tab w:val="left" w:pos="360"/>
          <w:tab w:val="num"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t>Signature.</w:t>
      </w:r>
    </w:p>
    <w:p w:rsidR="00775657" w:rsidP="00775657" w:rsidRDefault="00775657" w14:paraId="0D2A364D" w14:textId="77777777">
      <w:pPr>
        <w:pStyle w:val="Level1"/>
        <w:numPr>
          <w:ilvl w:val="0"/>
          <w:numId w:val="8"/>
        </w:numPr>
        <w:tabs>
          <w:tab w:val="left" w:pos="-1440"/>
          <w:tab w:val="left" w:pos="-720"/>
          <w:tab w:val="left" w:pos="0"/>
          <w:tab w:val="left" w:pos="360"/>
          <w:tab w:val="num"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t>Precise identification of the information to be amended.</w:t>
      </w:r>
    </w:p>
    <w:p w:rsidR="00775657" w:rsidP="00775657" w:rsidRDefault="00775657" w14:paraId="2771E27E" w14:textId="77777777">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480" w:lineRule="auto"/>
      </w:pPr>
      <w:r>
        <w:t>Individuals requesting amendment must also follow OPM’s Privacy Act regulations regarding verification of identity and amendment to records (5 CFR 297).</w:t>
      </w:r>
    </w:p>
    <w:p w:rsidR="00025B7F" w:rsidP="00025B7F" w:rsidRDefault="00025B7F" w14:paraId="570AD04B" w14:textId="77777777">
      <w:pPr>
        <w:pStyle w:val="Default"/>
        <w:spacing w:line="480" w:lineRule="auto"/>
        <w:rPr>
          <w:b/>
          <w:bCs/>
          <w:szCs w:val="23"/>
        </w:rPr>
      </w:pPr>
    </w:p>
    <w:p w:rsidR="00BD476A" w:rsidP="00CD6D68" w:rsidRDefault="00CA21C5" w14:paraId="54E5A2E3" w14:textId="77777777">
      <w:pPr>
        <w:spacing w:line="480" w:lineRule="auto"/>
      </w:pPr>
      <w:r w:rsidRPr="00CA21C5">
        <w:rPr>
          <w:b/>
          <w:bCs/>
          <w:szCs w:val="23"/>
        </w:rPr>
        <w:t>NOTIFICATION PROCEDURES:</w:t>
      </w:r>
      <w:r w:rsidR="00CD6D68">
        <w:t xml:space="preserve"> </w:t>
      </w:r>
    </w:p>
    <w:p w:rsidRPr="004460C3" w:rsidR="00BD476A" w:rsidDel="00CD6D68" w:rsidP="00BD476A" w:rsidRDefault="00BD476A" w14:paraId="08A6CFE9" w14:textId="77777777">
      <w:pPr>
        <w:spacing w:line="480" w:lineRule="auto"/>
        <w:rPr>
          <w:szCs w:val="23"/>
        </w:rPr>
      </w:pPr>
      <w:r>
        <w:t xml:space="preserve">See “Record Access Procedure.” </w:t>
      </w:r>
    </w:p>
    <w:p w:rsidR="00BD476A" w:rsidP="00025B7F" w:rsidRDefault="00BD476A" w14:paraId="0282D146" w14:textId="77777777">
      <w:pPr>
        <w:pStyle w:val="Default"/>
        <w:spacing w:line="480" w:lineRule="auto"/>
        <w:rPr>
          <w:b/>
          <w:bCs/>
          <w:szCs w:val="23"/>
        </w:rPr>
      </w:pPr>
    </w:p>
    <w:p w:rsidRPr="00CA21C5" w:rsidR="00CA21C5" w:rsidP="00025B7F" w:rsidRDefault="00CA21C5" w14:paraId="6FA323AC" w14:textId="77777777">
      <w:pPr>
        <w:pStyle w:val="Default"/>
        <w:spacing w:line="480" w:lineRule="auto"/>
        <w:rPr>
          <w:szCs w:val="23"/>
        </w:rPr>
      </w:pPr>
      <w:r w:rsidRPr="00CA21C5">
        <w:rPr>
          <w:b/>
          <w:bCs/>
          <w:szCs w:val="23"/>
        </w:rPr>
        <w:t xml:space="preserve">EXEMPTIONS PROMULGATED FOR THE SYSTEM: </w:t>
      </w:r>
      <w:r w:rsidR="00454995">
        <w:rPr>
          <w:szCs w:val="23"/>
        </w:rPr>
        <w:t>None.</w:t>
      </w:r>
    </w:p>
    <w:p w:rsidR="00025B7F" w:rsidP="00025B7F" w:rsidRDefault="00025B7F" w14:paraId="609C74FF" w14:textId="77777777">
      <w:pPr>
        <w:spacing w:line="480" w:lineRule="auto"/>
        <w:rPr>
          <w:b/>
          <w:bCs/>
          <w:szCs w:val="23"/>
        </w:rPr>
      </w:pPr>
    </w:p>
    <w:p w:rsidRPr="00CA21C5" w:rsidR="00B979F4" w:rsidP="00025B7F" w:rsidRDefault="00CA21C5" w14:paraId="6D41409D" w14:textId="77777777">
      <w:pPr>
        <w:spacing w:line="480" w:lineRule="auto"/>
      </w:pPr>
      <w:r w:rsidRPr="00CA21C5">
        <w:rPr>
          <w:b/>
          <w:bCs/>
          <w:szCs w:val="23"/>
        </w:rPr>
        <w:lastRenderedPageBreak/>
        <w:t xml:space="preserve">HISTORY: </w:t>
      </w:r>
      <w:r w:rsidR="00454995">
        <w:rPr>
          <w:szCs w:val="23"/>
        </w:rPr>
        <w:t>None.</w:t>
      </w:r>
    </w:p>
    <w:sectPr w:rsidRPr="00CA21C5" w:rsidR="00B979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60CE3C42"/>
    <w:name w:val="AutoList2"/>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 w15:restartNumberingAfterBreak="0">
    <w:nsid w:val="00000005"/>
    <w:multiLevelType w:val="multilevel"/>
    <w:tmpl w:val="00000000"/>
    <w:name w:val="AutoList11"/>
    <w:lvl w:ilvl="0">
      <w:start w:val="1"/>
      <w:numFmt w:val="lowerLetter"/>
      <w:lvlText w:val="%1."/>
      <w:lvlJc w:val="left"/>
    </w:lvl>
    <w:lvl w:ilvl="1">
      <w:start w:val="1"/>
      <w:numFmt w:val="decimal"/>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000006"/>
    <w:multiLevelType w:val="multilevel"/>
    <w:tmpl w:val="00000000"/>
    <w:name w:val="AutoList16"/>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15:restartNumberingAfterBreak="0">
    <w:nsid w:val="00000007"/>
    <w:multiLevelType w:val="multilevel"/>
    <w:tmpl w:val="00000000"/>
    <w:name w:val="AutoList1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 w15:restartNumberingAfterBreak="0">
    <w:nsid w:val="0000000A"/>
    <w:multiLevelType w:val="multilevel"/>
    <w:tmpl w:val="00000000"/>
    <w:name w:val="AutoList1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5" w15:restartNumberingAfterBreak="0">
    <w:nsid w:val="01B07E6B"/>
    <w:multiLevelType w:val="hybridMultilevel"/>
    <w:tmpl w:val="5E28B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B636DE"/>
    <w:multiLevelType w:val="hybridMultilevel"/>
    <w:tmpl w:val="3642E7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2D73CB"/>
    <w:multiLevelType w:val="hybridMultilevel"/>
    <w:tmpl w:val="219CD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D31987"/>
    <w:multiLevelType w:val="hybridMultilevel"/>
    <w:tmpl w:val="0620768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523B7F"/>
    <w:multiLevelType w:val="multilevel"/>
    <w:tmpl w:val="FD4A92EC"/>
    <w:styleLink w:val="Memo"/>
    <w:lvl w:ilvl="0">
      <w:start w:val="1"/>
      <w:numFmt w:val="upperRoman"/>
      <w:lvlText w:val="%1."/>
      <w:lvlJc w:val="left"/>
      <w:pPr>
        <w:ind w:left="720" w:hanging="720"/>
      </w:pPr>
      <w:rPr>
        <w:rFonts w:ascii="Times New Roman" w:hAnsi="Times New Roman" w:hint="default"/>
        <w:b/>
        <w:sz w:val="28"/>
      </w:rPr>
    </w:lvl>
    <w:lvl w:ilvl="1">
      <w:start w:val="1"/>
      <w:numFmt w:val="upperLetter"/>
      <w:lvlText w:val="(%2)"/>
      <w:lvlJc w:val="left"/>
      <w:pPr>
        <w:ind w:left="720" w:hanging="720"/>
      </w:pPr>
      <w:rPr>
        <w:rFonts w:ascii="Times New Roman" w:hAnsi="Times New Roman" w:hint="default"/>
        <w:b/>
        <w:sz w:val="24"/>
      </w:rPr>
    </w:lvl>
    <w:lvl w:ilvl="2">
      <w:start w:val="1"/>
      <w:numFmt w:val="decimal"/>
      <w:lvlText w:val="(%3)"/>
      <w:lvlJc w:val="left"/>
      <w:pPr>
        <w:ind w:left="720" w:hanging="720"/>
      </w:pPr>
      <w:rPr>
        <w:rFonts w:ascii="Times New Roman" w:hAnsi="Times New Roman" w:hint="default"/>
        <w:sz w:val="24"/>
      </w:rPr>
    </w:lvl>
    <w:lvl w:ilvl="3">
      <w:start w:val="1"/>
      <w:numFmt w:val="lowerLetter"/>
      <w:lvlText w:val="(%4)"/>
      <w:lvlJc w:val="left"/>
      <w:pPr>
        <w:ind w:left="720" w:hanging="720"/>
      </w:pPr>
      <w:rPr>
        <w:rFonts w:ascii="Times New Roman" w:hAnsi="Times New Roman" w:hint="default"/>
        <w:sz w:val="24"/>
      </w:rPr>
    </w:lvl>
    <w:lvl w:ilvl="4">
      <w:start w:val="1"/>
      <w:numFmt w:val="lowerRoman"/>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10" w15:restartNumberingAfterBreak="0">
    <w:nsid w:val="23D0188C"/>
    <w:multiLevelType w:val="hybridMultilevel"/>
    <w:tmpl w:val="B37666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367498"/>
    <w:multiLevelType w:val="hybridMultilevel"/>
    <w:tmpl w:val="DDF22A56"/>
    <w:lvl w:ilvl="0" w:tplc="04090015">
      <w:start w:val="1"/>
      <w:numFmt w:val="upperLetter"/>
      <w:lvlText w:val="%1."/>
      <w:lvlJc w:val="left"/>
      <w:pPr>
        <w:ind w:left="0" w:hanging="360"/>
      </w:pPr>
    </w:lvl>
    <w:lvl w:ilvl="1" w:tplc="04090019">
      <w:start w:val="1"/>
      <w:numFmt w:val="lowerLetter"/>
      <w:pStyle w:val="Level2"/>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AB60FCF8">
      <w:start w:val="3"/>
      <w:numFmt w:val="upperLetter"/>
      <w:lvlText w:val="%6)"/>
      <w:lvlJc w:val="left"/>
      <w:pPr>
        <w:ind w:left="3780" w:hanging="360"/>
      </w:pPr>
      <w:rPr>
        <w:rFonts w:hint="default"/>
      </w:r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2" w15:restartNumberingAfterBreak="0">
    <w:nsid w:val="405369E6"/>
    <w:multiLevelType w:val="hybridMultilevel"/>
    <w:tmpl w:val="4EBCE0D0"/>
    <w:lvl w:ilvl="0" w:tplc="D206F068">
      <w:start w:val="1"/>
      <w:numFmt w:val="decimal"/>
      <w:pStyle w:val="Level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C5256E"/>
    <w:multiLevelType w:val="hybridMultilevel"/>
    <w:tmpl w:val="6F8A69E2"/>
    <w:lvl w:ilvl="0" w:tplc="77E274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5722B6B"/>
    <w:multiLevelType w:val="hybridMultilevel"/>
    <w:tmpl w:val="7D6638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306900"/>
    <w:multiLevelType w:val="hybridMultilevel"/>
    <w:tmpl w:val="07D49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2A7519"/>
    <w:multiLevelType w:val="multilevel"/>
    <w:tmpl w:val="7D4E80AA"/>
    <w:lvl w:ilvl="0">
      <w:start w:val="1"/>
      <w:numFmt w:val="lowerLetter"/>
      <w:lvlText w:val="%1."/>
      <w:lvlJc w:val="left"/>
      <w:pPr>
        <w:ind w:left="0" w:firstLine="0"/>
      </w:pPr>
      <w:rPr>
        <w:rFonts w:hint="default"/>
      </w:rPr>
    </w:lvl>
    <w:lvl w:ilvl="1">
      <w:start w:val="1"/>
      <w:numFmt w:val="lowerLetter"/>
      <w:suff w:val="space"/>
      <w:lvlText w:val="(%2)"/>
      <w:lvlJc w:val="left"/>
      <w:pPr>
        <w:ind w:left="0" w:firstLine="0"/>
      </w:pPr>
      <w:rPr>
        <w:rFonts w:hint="default"/>
      </w:rPr>
    </w:lvl>
    <w:lvl w:ilvl="2">
      <w:start w:val="1"/>
      <w:numFmt w:val="lowerRoman"/>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num w:numId="1">
    <w:abstractNumId w:val="0"/>
    <w:lvlOverride w:ilvl="0">
      <w:startOverride w:val="1"/>
      <w:lvl w:ilvl="0">
        <w:start w:val="1"/>
        <w:numFmt w:val="lowerLetter"/>
        <w:lvlText w:val="%1."/>
        <w:lvlJc w:val="left"/>
        <w:rPr>
          <w:rFonts w:ascii="Times New Roman" w:eastAsia="Times New Roman" w:hAnsi="Times New Roman" w:cs="Times New Roman"/>
          <w:strike w:val="0"/>
          <w:color w:val="auto"/>
        </w:rPr>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2">
    <w:abstractNumId w:val="4"/>
    <w:lvlOverride w:ilvl="0">
      <w:startOverride w:val="2"/>
      <w:lvl w:ilvl="0">
        <w:start w:val="2"/>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6"/>
  </w:num>
  <w:num w:numId="4">
    <w:abstractNumId w:val="13"/>
  </w:num>
  <w:num w:numId="5">
    <w:abstractNumId w:val="11"/>
  </w:num>
  <w:num w:numId="6">
    <w:abstractNumId w:val="1"/>
    <w:lvlOverride w:ilvl="0">
      <w:startOverride w:val="1"/>
      <w:lvl w:ilvl="0">
        <w:start w:val="1"/>
        <w:numFmt w:val="lowerLetter"/>
        <w:lvlText w:val="%1."/>
        <w:lvlJc w:val="left"/>
      </w:lvl>
    </w:lvlOverride>
    <w:lvlOverride w:ilvl="1">
      <w:startOverride w:val="1"/>
      <w:lvl w:ilvl="1">
        <w:start w:val="1"/>
        <w:numFmt w:val="decimal"/>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7">
    <w:abstractNumId w:val="2"/>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8">
    <w:abstractNumId w:val="3"/>
    <w:lvlOverride w:ilvl="0">
      <w:startOverride w:val="2"/>
      <w:lvl w:ilvl="0">
        <w:start w:val="2"/>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9">
    <w:abstractNumId w:val="12"/>
  </w:num>
  <w:num w:numId="10">
    <w:abstractNumId w:val="8"/>
  </w:num>
  <w:num w:numId="11">
    <w:abstractNumId w:val="9"/>
  </w:num>
  <w:num w:numId="12">
    <w:abstractNumId w:val="16"/>
  </w:num>
  <w:num w:numId="13">
    <w:abstractNumId w:val="7"/>
  </w:num>
  <w:num w:numId="14">
    <w:abstractNumId w:val="14"/>
  </w:num>
  <w:num w:numId="15">
    <w:abstractNumId w:val="5"/>
  </w:num>
  <w:num w:numId="16">
    <w:abstractNumId w:val="10"/>
  </w:num>
  <w:num w:numId="1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eCristofaro, Anthony">
    <w15:presenceInfo w15:providerId="None" w15:userId="DeCristofaro, Anthon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DQxMzY3M7MwNzdS0lEKTi0uzszPAykwrAUAAC8fDCwAAAA="/>
  </w:docVars>
  <w:rsids>
    <w:rsidRoot w:val="00CA21C5"/>
    <w:rsid w:val="000017A7"/>
    <w:rsid w:val="00002E2C"/>
    <w:rsid w:val="00025B7F"/>
    <w:rsid w:val="00036081"/>
    <w:rsid w:val="00043431"/>
    <w:rsid w:val="0006242D"/>
    <w:rsid w:val="0007570A"/>
    <w:rsid w:val="00076F06"/>
    <w:rsid w:val="0009468A"/>
    <w:rsid w:val="000A6377"/>
    <w:rsid w:val="000B003B"/>
    <w:rsid w:val="000B746C"/>
    <w:rsid w:val="000C73BE"/>
    <w:rsid w:val="000E2173"/>
    <w:rsid w:val="000F6E8D"/>
    <w:rsid w:val="00100267"/>
    <w:rsid w:val="00107D7B"/>
    <w:rsid w:val="0011424F"/>
    <w:rsid w:val="00122860"/>
    <w:rsid w:val="00132C49"/>
    <w:rsid w:val="0015218C"/>
    <w:rsid w:val="001744FA"/>
    <w:rsid w:val="00181FF4"/>
    <w:rsid w:val="001A0604"/>
    <w:rsid w:val="001E2547"/>
    <w:rsid w:val="001E7DAD"/>
    <w:rsid w:val="00237C56"/>
    <w:rsid w:val="00245093"/>
    <w:rsid w:val="00254784"/>
    <w:rsid w:val="002766A8"/>
    <w:rsid w:val="00290243"/>
    <w:rsid w:val="002977C5"/>
    <w:rsid w:val="00297E8A"/>
    <w:rsid w:val="002A204B"/>
    <w:rsid w:val="002B1541"/>
    <w:rsid w:val="002C56AD"/>
    <w:rsid w:val="002D288D"/>
    <w:rsid w:val="002D3F16"/>
    <w:rsid w:val="002D669F"/>
    <w:rsid w:val="002E19C2"/>
    <w:rsid w:val="002E4002"/>
    <w:rsid w:val="002E45C6"/>
    <w:rsid w:val="002F5D9A"/>
    <w:rsid w:val="002F7C7B"/>
    <w:rsid w:val="003348BF"/>
    <w:rsid w:val="00334903"/>
    <w:rsid w:val="0034776F"/>
    <w:rsid w:val="00360372"/>
    <w:rsid w:val="003817EA"/>
    <w:rsid w:val="003B2F8C"/>
    <w:rsid w:val="003B6C39"/>
    <w:rsid w:val="003F062E"/>
    <w:rsid w:val="0040334E"/>
    <w:rsid w:val="00430A68"/>
    <w:rsid w:val="004362E1"/>
    <w:rsid w:val="00437A05"/>
    <w:rsid w:val="004460C3"/>
    <w:rsid w:val="00451D97"/>
    <w:rsid w:val="00454995"/>
    <w:rsid w:val="00462117"/>
    <w:rsid w:val="00467F3D"/>
    <w:rsid w:val="00473DFF"/>
    <w:rsid w:val="004802EA"/>
    <w:rsid w:val="00494C4A"/>
    <w:rsid w:val="004B07BF"/>
    <w:rsid w:val="004C5C06"/>
    <w:rsid w:val="004E15FD"/>
    <w:rsid w:val="004E6390"/>
    <w:rsid w:val="004F744A"/>
    <w:rsid w:val="00527ABC"/>
    <w:rsid w:val="00530EF5"/>
    <w:rsid w:val="005316E8"/>
    <w:rsid w:val="005339BD"/>
    <w:rsid w:val="0055069D"/>
    <w:rsid w:val="0055662F"/>
    <w:rsid w:val="00557153"/>
    <w:rsid w:val="005E3E8E"/>
    <w:rsid w:val="005E6717"/>
    <w:rsid w:val="005F012E"/>
    <w:rsid w:val="005F3D0A"/>
    <w:rsid w:val="00603DDB"/>
    <w:rsid w:val="006439D5"/>
    <w:rsid w:val="006465E0"/>
    <w:rsid w:val="00654019"/>
    <w:rsid w:val="006571AF"/>
    <w:rsid w:val="006654AE"/>
    <w:rsid w:val="00665895"/>
    <w:rsid w:val="006711B9"/>
    <w:rsid w:val="006766E9"/>
    <w:rsid w:val="006775F9"/>
    <w:rsid w:val="006C0C8A"/>
    <w:rsid w:val="006D0277"/>
    <w:rsid w:val="006D12E0"/>
    <w:rsid w:val="007017BD"/>
    <w:rsid w:val="00720A50"/>
    <w:rsid w:val="00724770"/>
    <w:rsid w:val="00732FC0"/>
    <w:rsid w:val="00733B50"/>
    <w:rsid w:val="00745138"/>
    <w:rsid w:val="00760CF2"/>
    <w:rsid w:val="00772066"/>
    <w:rsid w:val="00775657"/>
    <w:rsid w:val="0077601F"/>
    <w:rsid w:val="0079534A"/>
    <w:rsid w:val="007A765A"/>
    <w:rsid w:val="007B228A"/>
    <w:rsid w:val="007B39F1"/>
    <w:rsid w:val="007B72E9"/>
    <w:rsid w:val="007C4D65"/>
    <w:rsid w:val="007E5D02"/>
    <w:rsid w:val="0080299E"/>
    <w:rsid w:val="00811B6E"/>
    <w:rsid w:val="00844F78"/>
    <w:rsid w:val="00846D55"/>
    <w:rsid w:val="0086116F"/>
    <w:rsid w:val="00866AAB"/>
    <w:rsid w:val="00884197"/>
    <w:rsid w:val="00885DB6"/>
    <w:rsid w:val="008938CE"/>
    <w:rsid w:val="008A40B9"/>
    <w:rsid w:val="008A410C"/>
    <w:rsid w:val="008A5E61"/>
    <w:rsid w:val="008B52CD"/>
    <w:rsid w:val="008C50AF"/>
    <w:rsid w:val="009079D5"/>
    <w:rsid w:val="00916F69"/>
    <w:rsid w:val="009477D2"/>
    <w:rsid w:val="0095040E"/>
    <w:rsid w:val="0095263C"/>
    <w:rsid w:val="00953EAA"/>
    <w:rsid w:val="00954D68"/>
    <w:rsid w:val="00976DF3"/>
    <w:rsid w:val="009966FD"/>
    <w:rsid w:val="009A2CF7"/>
    <w:rsid w:val="009B23A5"/>
    <w:rsid w:val="009C16B6"/>
    <w:rsid w:val="009E34F1"/>
    <w:rsid w:val="009E6045"/>
    <w:rsid w:val="009F3A27"/>
    <w:rsid w:val="009F6CD5"/>
    <w:rsid w:val="00A03E68"/>
    <w:rsid w:val="00A144F2"/>
    <w:rsid w:val="00A31ED3"/>
    <w:rsid w:val="00A4125B"/>
    <w:rsid w:val="00A42B39"/>
    <w:rsid w:val="00A44091"/>
    <w:rsid w:val="00A73B9B"/>
    <w:rsid w:val="00A76184"/>
    <w:rsid w:val="00A94EAD"/>
    <w:rsid w:val="00A978E9"/>
    <w:rsid w:val="00AA4E57"/>
    <w:rsid w:val="00AA5D1A"/>
    <w:rsid w:val="00AB77C0"/>
    <w:rsid w:val="00AD6B44"/>
    <w:rsid w:val="00AF4701"/>
    <w:rsid w:val="00AF5CA1"/>
    <w:rsid w:val="00AF6452"/>
    <w:rsid w:val="00B21900"/>
    <w:rsid w:val="00B24F2B"/>
    <w:rsid w:val="00B56935"/>
    <w:rsid w:val="00B57AF4"/>
    <w:rsid w:val="00B62A78"/>
    <w:rsid w:val="00B6336A"/>
    <w:rsid w:val="00B76B26"/>
    <w:rsid w:val="00B92AAB"/>
    <w:rsid w:val="00B979F4"/>
    <w:rsid w:val="00BA4B96"/>
    <w:rsid w:val="00BD0213"/>
    <w:rsid w:val="00BD2F33"/>
    <w:rsid w:val="00BD476A"/>
    <w:rsid w:val="00BF1276"/>
    <w:rsid w:val="00C05C7F"/>
    <w:rsid w:val="00C1317A"/>
    <w:rsid w:val="00C16CCC"/>
    <w:rsid w:val="00C30AAC"/>
    <w:rsid w:val="00C86338"/>
    <w:rsid w:val="00CA0395"/>
    <w:rsid w:val="00CA21C5"/>
    <w:rsid w:val="00CD5639"/>
    <w:rsid w:val="00CD6D68"/>
    <w:rsid w:val="00CE118E"/>
    <w:rsid w:val="00CE1E21"/>
    <w:rsid w:val="00D029CC"/>
    <w:rsid w:val="00D235B3"/>
    <w:rsid w:val="00D34229"/>
    <w:rsid w:val="00D71503"/>
    <w:rsid w:val="00D92EF8"/>
    <w:rsid w:val="00DA1BE6"/>
    <w:rsid w:val="00DA2CE6"/>
    <w:rsid w:val="00DB4E03"/>
    <w:rsid w:val="00DB5C98"/>
    <w:rsid w:val="00DC681D"/>
    <w:rsid w:val="00E171FE"/>
    <w:rsid w:val="00E17630"/>
    <w:rsid w:val="00E236E5"/>
    <w:rsid w:val="00E32405"/>
    <w:rsid w:val="00E32552"/>
    <w:rsid w:val="00E4192A"/>
    <w:rsid w:val="00E43EEC"/>
    <w:rsid w:val="00E62684"/>
    <w:rsid w:val="00E73640"/>
    <w:rsid w:val="00E84BAF"/>
    <w:rsid w:val="00E93C98"/>
    <w:rsid w:val="00EB3712"/>
    <w:rsid w:val="00EC18AF"/>
    <w:rsid w:val="00EE7DBB"/>
    <w:rsid w:val="00EF2BB4"/>
    <w:rsid w:val="00EF2C23"/>
    <w:rsid w:val="00EF3A45"/>
    <w:rsid w:val="00F02B68"/>
    <w:rsid w:val="00F03EF0"/>
    <w:rsid w:val="00F259E4"/>
    <w:rsid w:val="00F326BA"/>
    <w:rsid w:val="00F3680B"/>
    <w:rsid w:val="00F373CB"/>
    <w:rsid w:val="00F40DB1"/>
    <w:rsid w:val="00F570FF"/>
    <w:rsid w:val="00F741FE"/>
    <w:rsid w:val="00F9232D"/>
    <w:rsid w:val="00F9317E"/>
    <w:rsid w:val="00FA321C"/>
    <w:rsid w:val="00FD47E1"/>
    <w:rsid w:val="00FE2E0C"/>
    <w:rsid w:val="00FF29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719FB"/>
  <w15:docId w15:val="{67C517B2-C37C-4576-8E8A-A5CFF14A2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7601F"/>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A21C5"/>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9079D5"/>
    <w:rPr>
      <w:color w:val="0563C1" w:themeColor="hyperlink"/>
      <w:u w:val="single"/>
    </w:rPr>
  </w:style>
  <w:style w:type="paragraph" w:customStyle="1" w:styleId="Level1">
    <w:name w:val="Level 1"/>
    <w:basedOn w:val="Normal"/>
    <w:rsid w:val="00772066"/>
    <w:pPr>
      <w:numPr>
        <w:numId w:val="9"/>
      </w:numPr>
      <w:tabs>
        <w:tab w:val="num" w:pos="360"/>
      </w:tabs>
      <w:ind w:left="360"/>
      <w:outlineLvl w:val="0"/>
    </w:pPr>
  </w:style>
  <w:style w:type="paragraph" w:customStyle="1" w:styleId="p6">
    <w:name w:val="p6"/>
    <w:basedOn w:val="Normal"/>
    <w:rsid w:val="006766E9"/>
    <w:pPr>
      <w:autoSpaceDE/>
      <w:autoSpaceDN/>
      <w:adjustRightInd/>
      <w:spacing w:line="220" w:lineRule="atLeast"/>
      <w:ind w:left="760"/>
    </w:pPr>
    <w:rPr>
      <w:snapToGrid w:val="0"/>
      <w:sz w:val="20"/>
      <w:szCs w:val="20"/>
    </w:rPr>
  </w:style>
  <w:style w:type="paragraph" w:styleId="ListParagraph">
    <w:name w:val="List Paragraph"/>
    <w:basedOn w:val="Normal"/>
    <w:uiPriority w:val="34"/>
    <w:qFormat/>
    <w:rsid w:val="00100267"/>
    <w:pPr>
      <w:ind w:left="720"/>
      <w:contextualSpacing/>
    </w:pPr>
  </w:style>
  <w:style w:type="paragraph" w:customStyle="1" w:styleId="Level2">
    <w:name w:val="Level 2"/>
    <w:basedOn w:val="Normal"/>
    <w:rsid w:val="00775657"/>
    <w:pPr>
      <w:numPr>
        <w:ilvl w:val="1"/>
        <w:numId w:val="5"/>
      </w:numPr>
      <w:outlineLvl w:val="1"/>
    </w:pPr>
  </w:style>
  <w:style w:type="paragraph" w:styleId="BalloonText">
    <w:name w:val="Balloon Text"/>
    <w:basedOn w:val="Normal"/>
    <w:link w:val="BalloonTextChar"/>
    <w:uiPriority w:val="99"/>
    <w:semiHidden/>
    <w:unhideWhenUsed/>
    <w:rsid w:val="006C0C8A"/>
    <w:rPr>
      <w:rFonts w:ascii="Tahoma" w:hAnsi="Tahoma" w:cs="Tahoma"/>
      <w:sz w:val="16"/>
      <w:szCs w:val="16"/>
    </w:rPr>
  </w:style>
  <w:style w:type="character" w:customStyle="1" w:styleId="BalloonTextChar">
    <w:name w:val="Balloon Text Char"/>
    <w:basedOn w:val="DefaultParagraphFont"/>
    <w:link w:val="BalloonText"/>
    <w:uiPriority w:val="99"/>
    <w:semiHidden/>
    <w:rsid w:val="006C0C8A"/>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B24F2B"/>
    <w:rPr>
      <w:sz w:val="16"/>
      <w:szCs w:val="16"/>
    </w:rPr>
  </w:style>
  <w:style w:type="paragraph" w:styleId="CommentText">
    <w:name w:val="annotation text"/>
    <w:basedOn w:val="Normal"/>
    <w:link w:val="CommentTextChar"/>
    <w:uiPriority w:val="99"/>
    <w:unhideWhenUsed/>
    <w:rsid w:val="00B24F2B"/>
    <w:rPr>
      <w:sz w:val="20"/>
      <w:szCs w:val="20"/>
    </w:rPr>
  </w:style>
  <w:style w:type="character" w:customStyle="1" w:styleId="CommentTextChar">
    <w:name w:val="Comment Text Char"/>
    <w:basedOn w:val="DefaultParagraphFont"/>
    <w:link w:val="CommentText"/>
    <w:uiPriority w:val="99"/>
    <w:rsid w:val="00B24F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24F2B"/>
    <w:rPr>
      <w:b/>
      <w:bCs/>
    </w:rPr>
  </w:style>
  <w:style w:type="character" w:customStyle="1" w:styleId="CommentSubjectChar">
    <w:name w:val="Comment Subject Char"/>
    <w:basedOn w:val="CommentTextChar"/>
    <w:link w:val="CommentSubject"/>
    <w:uiPriority w:val="99"/>
    <w:semiHidden/>
    <w:rsid w:val="00B24F2B"/>
    <w:rPr>
      <w:rFonts w:ascii="Times New Roman" w:eastAsia="Times New Roman" w:hAnsi="Times New Roman" w:cs="Times New Roman"/>
      <w:b/>
      <w:bCs/>
      <w:sz w:val="20"/>
      <w:szCs w:val="20"/>
    </w:rPr>
  </w:style>
  <w:style w:type="numbering" w:customStyle="1" w:styleId="Memo">
    <w:name w:val="Memo"/>
    <w:uiPriority w:val="99"/>
    <w:rsid w:val="00720A50"/>
    <w:pPr>
      <w:numPr>
        <w:numId w:val="11"/>
      </w:numPr>
    </w:pPr>
  </w:style>
  <w:style w:type="character" w:styleId="FollowedHyperlink">
    <w:name w:val="FollowedHyperlink"/>
    <w:basedOn w:val="DefaultParagraphFont"/>
    <w:uiPriority w:val="99"/>
    <w:semiHidden/>
    <w:unhideWhenUsed/>
    <w:rsid w:val="00076F0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cfc@opm.go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cfc@opm.gov"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F7FD25-29C0-4C8F-8E40-018B13152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2677</Words>
  <Characters>15264</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OPM</Company>
  <LinksUpToDate>false</LinksUpToDate>
  <CharactersWithSpaces>17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Cristofaro, Anthony</dc:creator>
  <cp:lastModifiedBy>Demetrius Jones</cp:lastModifiedBy>
  <cp:revision>2</cp:revision>
  <dcterms:created xsi:type="dcterms:W3CDTF">2020-09-22T17:41:00Z</dcterms:created>
  <dcterms:modified xsi:type="dcterms:W3CDTF">2020-09-22T17:41:00Z</dcterms:modified>
</cp:coreProperties>
</file>